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82B6F" w14:textId="77777777" w:rsidR="00CB0FC5" w:rsidRDefault="00CB0FC5" w:rsidP="00CB0FC5">
      <w:pPr>
        <w:spacing w:before="0"/>
        <w:ind w:firstLine="0"/>
        <w:jc w:val="center"/>
      </w:pPr>
    </w:p>
    <w:p w14:paraId="4DB70FD9" w14:textId="3BB4DACE" w:rsidR="00CB0FC5" w:rsidRPr="00281A78" w:rsidRDefault="00CB0FC5" w:rsidP="00CB0FC5">
      <w:pPr>
        <w:pStyle w:val="Title"/>
      </w:pPr>
      <w:bookmarkStart w:id="0" w:name="_Hlk46515231"/>
      <w:bookmarkStart w:id="1" w:name="thesis_title"/>
      <w:r>
        <w:t>ME 748</w:t>
      </w:r>
      <w:r w:rsidRPr="00281A78">
        <w:t>:</w:t>
      </w:r>
      <w:bookmarkEnd w:id="0"/>
      <w:bookmarkEnd w:id="1"/>
      <w:r>
        <w:t xml:space="preserve"> Box Shifting Mechanism</w:t>
      </w:r>
    </w:p>
    <w:p w14:paraId="40207046" w14:textId="7C23F48F" w:rsidR="00CB0FC5" w:rsidRPr="001C531C" w:rsidRDefault="00CB0FC5" w:rsidP="00CB0FC5">
      <w:pPr>
        <w:spacing w:after="0"/>
        <w:ind w:firstLine="0"/>
        <w:jc w:val="center"/>
        <w:rPr>
          <w:b/>
          <w:bCs/>
          <w:sz w:val="36"/>
          <w:szCs w:val="36"/>
        </w:rPr>
      </w:pPr>
      <w:r w:rsidRPr="001C531C">
        <w:rPr>
          <w:b/>
          <w:bCs/>
          <w:sz w:val="36"/>
          <w:szCs w:val="36"/>
        </w:rPr>
        <w:t>Assignment 1</w:t>
      </w:r>
    </w:p>
    <w:p w14:paraId="377FF450" w14:textId="77777777" w:rsidR="00CB0FC5" w:rsidRDefault="00CB0FC5" w:rsidP="00CB0FC5">
      <w:pPr>
        <w:ind w:firstLine="0"/>
        <w:jc w:val="center"/>
      </w:pPr>
    </w:p>
    <w:p w14:paraId="42CC7475" w14:textId="77777777" w:rsidR="00CB0FC5" w:rsidRDefault="00CB0FC5" w:rsidP="00CB0FC5">
      <w:pPr>
        <w:ind w:firstLine="0"/>
        <w:jc w:val="center"/>
      </w:pPr>
    </w:p>
    <w:p w14:paraId="389C8CB6" w14:textId="77777777" w:rsidR="00CB0FC5" w:rsidRDefault="00CB0FC5" w:rsidP="00CB0FC5">
      <w:pPr>
        <w:ind w:firstLine="0"/>
        <w:jc w:val="center"/>
      </w:pPr>
    </w:p>
    <w:p w14:paraId="68CF04A5" w14:textId="7BDC546F" w:rsidR="00CB0FC5" w:rsidRDefault="001C531C" w:rsidP="00CB0FC5">
      <w:pPr>
        <w:ind w:firstLine="0"/>
        <w:jc w:val="center"/>
      </w:pPr>
      <w:r>
        <w:t>Submitted b</w:t>
      </w:r>
      <w:r w:rsidR="00CB0FC5">
        <w:t>y</w:t>
      </w:r>
    </w:p>
    <w:p w14:paraId="68F228AC" w14:textId="2C73243A" w:rsidR="00CB0FC5" w:rsidRPr="00326984" w:rsidRDefault="001C531C" w:rsidP="00CB0FC5">
      <w:pPr>
        <w:spacing w:after="0" w:line="276" w:lineRule="auto"/>
        <w:ind w:firstLine="0"/>
        <w:jc w:val="center"/>
        <w:rPr>
          <w:b/>
          <w:bCs/>
          <w:sz w:val="30"/>
          <w:szCs w:val="30"/>
        </w:rPr>
      </w:pPr>
      <w:r>
        <w:rPr>
          <w:b/>
          <w:bCs/>
          <w:sz w:val="30"/>
          <w:szCs w:val="30"/>
        </w:rPr>
        <w:t>Deepak Kumar Thakur</w:t>
      </w:r>
    </w:p>
    <w:p w14:paraId="2D0F3C8E" w14:textId="009B2BEB" w:rsidR="00CB0FC5" w:rsidRPr="0036338C" w:rsidRDefault="001C531C" w:rsidP="00CB0FC5">
      <w:pPr>
        <w:spacing w:before="0"/>
        <w:ind w:firstLine="0"/>
        <w:jc w:val="center"/>
        <w:rPr>
          <w:b/>
          <w:bCs/>
        </w:rPr>
      </w:pPr>
      <w:r>
        <w:rPr>
          <w:b/>
          <w:bCs/>
        </w:rPr>
        <w:t>213101001</w:t>
      </w:r>
    </w:p>
    <w:p w14:paraId="3C92E6E8" w14:textId="77777777" w:rsidR="00CB0FC5" w:rsidRDefault="00CB0FC5" w:rsidP="00CB0FC5">
      <w:pPr>
        <w:ind w:firstLine="0"/>
        <w:jc w:val="center"/>
      </w:pPr>
    </w:p>
    <w:p w14:paraId="6AB12B85" w14:textId="77777777" w:rsidR="00CB0FC5" w:rsidRDefault="00CB0FC5" w:rsidP="00CB0FC5">
      <w:pPr>
        <w:ind w:firstLine="0"/>
        <w:jc w:val="center"/>
      </w:pPr>
    </w:p>
    <w:p w14:paraId="29DF73F8" w14:textId="32349D4B" w:rsidR="00CB0FC5" w:rsidRDefault="001C531C" w:rsidP="00CB0FC5">
      <w:pPr>
        <w:spacing w:after="0"/>
        <w:ind w:firstLine="0"/>
        <w:jc w:val="center"/>
      </w:pPr>
      <w:r>
        <w:t xml:space="preserve">Under the Supervision of </w:t>
      </w:r>
    </w:p>
    <w:p w14:paraId="7C70C516" w14:textId="42D422BA" w:rsidR="00CB0FC5" w:rsidRPr="001C531C" w:rsidRDefault="00CB0FC5" w:rsidP="00CB0FC5">
      <w:pPr>
        <w:spacing w:before="0" w:line="276" w:lineRule="auto"/>
        <w:ind w:firstLine="0"/>
        <w:jc w:val="center"/>
        <w:rPr>
          <w:b/>
          <w:bCs/>
          <w:sz w:val="32"/>
          <w:szCs w:val="32"/>
        </w:rPr>
      </w:pPr>
      <w:r w:rsidRPr="001C531C">
        <w:rPr>
          <w:b/>
          <w:bCs/>
          <w:sz w:val="32"/>
          <w:szCs w:val="32"/>
        </w:rPr>
        <w:t xml:space="preserve">Prof. </w:t>
      </w:r>
      <w:r w:rsidR="001C531C" w:rsidRPr="001C531C">
        <w:rPr>
          <w:b/>
          <w:bCs/>
          <w:sz w:val="32"/>
          <w:szCs w:val="32"/>
        </w:rPr>
        <w:t>Anirban Guha</w:t>
      </w:r>
    </w:p>
    <w:p w14:paraId="0D45CE96" w14:textId="5F451CB3" w:rsidR="00CB0FC5" w:rsidRDefault="00731461" w:rsidP="00CB0FC5">
      <w:pPr>
        <w:ind w:firstLine="0"/>
        <w:jc w:val="center"/>
      </w:pPr>
      <w:r>
        <w:rPr>
          <w:noProof/>
        </w:rPr>
        <w:drawing>
          <wp:anchor distT="0" distB="0" distL="114300" distR="114300" simplePos="0" relativeHeight="251662336" behindDoc="0" locked="0" layoutInCell="1" allowOverlap="1" wp14:anchorId="54379D00" wp14:editId="62ECAABA">
            <wp:simplePos x="0" y="0"/>
            <wp:positionH relativeFrom="column">
              <wp:posOffset>1841500</wp:posOffset>
            </wp:positionH>
            <wp:positionV relativeFrom="paragraph">
              <wp:posOffset>193675</wp:posOffset>
            </wp:positionV>
            <wp:extent cx="2298700" cy="1931035"/>
            <wp:effectExtent l="0" t="0" r="6350" b="0"/>
            <wp:wrapTopAndBottom/>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98700" cy="1931035"/>
                    </a:xfrm>
                    <a:prstGeom prst="rect">
                      <a:avLst/>
                    </a:prstGeom>
                  </pic:spPr>
                </pic:pic>
              </a:graphicData>
            </a:graphic>
            <wp14:sizeRelH relativeFrom="margin">
              <wp14:pctWidth>0</wp14:pctWidth>
            </wp14:sizeRelH>
            <wp14:sizeRelV relativeFrom="margin">
              <wp14:pctHeight>0</wp14:pctHeight>
            </wp14:sizeRelV>
          </wp:anchor>
        </w:drawing>
      </w:r>
    </w:p>
    <w:p w14:paraId="4A13120E" w14:textId="6FA71E78" w:rsidR="00CB0FC5" w:rsidRDefault="00CB0FC5" w:rsidP="00CB0FC5">
      <w:pPr>
        <w:ind w:firstLine="0"/>
        <w:jc w:val="center"/>
      </w:pPr>
    </w:p>
    <w:p w14:paraId="58A87A73" w14:textId="64A80286" w:rsidR="00CB0FC5" w:rsidRDefault="00CB0FC5" w:rsidP="00CB0FC5">
      <w:pPr>
        <w:spacing w:after="0"/>
        <w:ind w:firstLine="0"/>
        <w:jc w:val="center"/>
      </w:pPr>
    </w:p>
    <w:p w14:paraId="526E8609" w14:textId="3B6C8FFE" w:rsidR="00CB0FC5" w:rsidRDefault="001C531C" w:rsidP="00CB0FC5">
      <w:pPr>
        <w:spacing w:after="0" w:line="276" w:lineRule="auto"/>
        <w:ind w:firstLine="0"/>
        <w:jc w:val="center"/>
      </w:pPr>
      <w:r>
        <w:t>Department of Mechanical Engineering</w:t>
      </w:r>
    </w:p>
    <w:p w14:paraId="7518F590" w14:textId="776A2A10" w:rsidR="00CB0FC5" w:rsidRDefault="00CB0FC5" w:rsidP="00CB0FC5">
      <w:pPr>
        <w:spacing w:before="0"/>
        <w:ind w:firstLine="0"/>
        <w:jc w:val="center"/>
      </w:pPr>
      <w:r>
        <w:t>Indian Institute of Technology Bombay</w:t>
      </w:r>
      <w:r w:rsidR="001C531C">
        <w:t>,400076</w:t>
      </w:r>
    </w:p>
    <w:p w14:paraId="59917D89" w14:textId="77777777" w:rsidR="00CB0FC5" w:rsidRDefault="00CB0FC5" w:rsidP="00CB0FC5">
      <w:pPr>
        <w:ind w:firstLine="0"/>
        <w:jc w:val="center"/>
        <w:rPr>
          <w:i/>
          <w:iCs/>
        </w:rPr>
      </w:pPr>
    </w:p>
    <w:p w14:paraId="6AAD6CA6" w14:textId="03B0B350" w:rsidR="008A7F2C" w:rsidRDefault="00205B51" w:rsidP="001C531C">
      <w:pPr>
        <w:jc w:val="center"/>
        <w:rPr>
          <w:i/>
          <w:iCs/>
        </w:rPr>
      </w:pPr>
      <w:r>
        <w:rPr>
          <w:i/>
          <w:iCs/>
        </w:rPr>
        <w:t>Feb 6</w:t>
      </w:r>
      <w:r w:rsidR="001C531C">
        <w:rPr>
          <w:i/>
          <w:iCs/>
        </w:rPr>
        <w:t>,2022</w:t>
      </w:r>
    </w:p>
    <w:p w14:paraId="61237C46" w14:textId="29637D1F" w:rsidR="002B59CC" w:rsidRDefault="002B59CC" w:rsidP="001C531C">
      <w:pPr>
        <w:jc w:val="center"/>
        <w:rPr>
          <w:i/>
          <w:iCs/>
        </w:rPr>
      </w:pPr>
    </w:p>
    <w:p w14:paraId="1FDCCA2C" w14:textId="3F2AEDC0" w:rsidR="00C60391" w:rsidRDefault="00C60391" w:rsidP="007D4E83">
      <w:pPr>
        <w:ind w:firstLine="0"/>
        <w:jc w:val="left"/>
      </w:pPr>
    </w:p>
    <w:p w14:paraId="7E2FFA74" w14:textId="09DB4CED" w:rsidR="00C60391" w:rsidRDefault="00C60391" w:rsidP="007D4E83">
      <w:pPr>
        <w:ind w:firstLine="0"/>
        <w:jc w:val="left"/>
        <w:rPr>
          <w:b/>
          <w:bCs/>
          <w:sz w:val="26"/>
          <w:szCs w:val="26"/>
        </w:rPr>
      </w:pPr>
    </w:p>
    <w:p w14:paraId="6767AFA6" w14:textId="2FFF06C1" w:rsidR="008F7046" w:rsidRPr="001F53CC" w:rsidRDefault="001F53CC" w:rsidP="007D4E83">
      <w:pPr>
        <w:ind w:firstLine="0"/>
        <w:jc w:val="left"/>
        <w:rPr>
          <w:b/>
          <w:bCs/>
          <w:sz w:val="28"/>
          <w:szCs w:val="28"/>
        </w:rPr>
      </w:pPr>
      <w:r w:rsidRPr="001F53CC">
        <w:rPr>
          <w:b/>
          <w:bCs/>
          <w:sz w:val="28"/>
          <w:szCs w:val="28"/>
        </w:rPr>
        <w:t>SECTION 1</w:t>
      </w:r>
      <w:r w:rsidR="008F7046" w:rsidRPr="001F53CC">
        <w:rPr>
          <w:b/>
          <w:bCs/>
          <w:sz w:val="28"/>
          <w:szCs w:val="28"/>
        </w:rPr>
        <w:t xml:space="preserve">: </w:t>
      </w:r>
      <w:r w:rsidRPr="001F53CC">
        <w:rPr>
          <w:b/>
          <w:bCs/>
          <w:sz w:val="28"/>
          <w:szCs w:val="28"/>
        </w:rPr>
        <w:t>MECHANISM DESCRIPTION</w:t>
      </w:r>
    </w:p>
    <w:p w14:paraId="4FD2EA51" w14:textId="429131D7" w:rsidR="008F7046" w:rsidRDefault="001F53CC" w:rsidP="007D4E83">
      <w:pPr>
        <w:ind w:firstLine="0"/>
        <w:jc w:val="left"/>
      </w:pPr>
      <w:r w:rsidRPr="00205B51">
        <w:rPr>
          <w:b/>
          <w:bCs/>
        </w:rPr>
        <w:t>SECTION 1.1: PICTURE OF MECHANISM</w:t>
      </w:r>
      <w:r>
        <w:rPr>
          <w:b/>
          <w:bCs/>
        </w:rPr>
        <w:t xml:space="preserve"> </w:t>
      </w:r>
    </w:p>
    <w:p w14:paraId="7CDF5995" w14:textId="7619CEF5" w:rsidR="00237B31" w:rsidRDefault="00625032" w:rsidP="007D4E83">
      <w:pPr>
        <w:ind w:firstLine="0"/>
        <w:jc w:val="left"/>
      </w:pPr>
      <w:r>
        <w:rPr>
          <w:noProof/>
          <w:color w:val="000000" w:themeColor="text1"/>
        </w:rPr>
        <w:drawing>
          <wp:anchor distT="0" distB="0" distL="114300" distR="114300" simplePos="0" relativeHeight="251663360" behindDoc="0" locked="0" layoutInCell="1" allowOverlap="1" wp14:anchorId="1E7461CB" wp14:editId="1CDCC7EE">
            <wp:simplePos x="0" y="0"/>
            <wp:positionH relativeFrom="column">
              <wp:posOffset>624840</wp:posOffset>
            </wp:positionH>
            <wp:positionV relativeFrom="paragraph">
              <wp:posOffset>93345</wp:posOffset>
            </wp:positionV>
            <wp:extent cx="5274310" cy="2697480"/>
            <wp:effectExtent l="0" t="0" r="2540" b="7620"/>
            <wp:wrapThrough wrapText="bothSides">
              <wp:wrapPolygon edited="0">
                <wp:start x="0" y="0"/>
                <wp:lineTo x="0" y="21508"/>
                <wp:lineTo x="21532" y="21508"/>
                <wp:lineTo x="21532" y="0"/>
                <wp:lineTo x="0" y="0"/>
              </wp:wrapPolygon>
            </wp:wrapThrough>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274310" cy="2697480"/>
                    </a:xfrm>
                    <a:prstGeom prst="rect">
                      <a:avLst/>
                    </a:prstGeom>
                  </pic:spPr>
                </pic:pic>
              </a:graphicData>
            </a:graphic>
            <wp14:sizeRelH relativeFrom="margin">
              <wp14:pctWidth>0</wp14:pctWidth>
            </wp14:sizeRelH>
            <wp14:sizeRelV relativeFrom="margin">
              <wp14:pctHeight>0</wp14:pctHeight>
            </wp14:sizeRelV>
          </wp:anchor>
        </w:drawing>
      </w:r>
    </w:p>
    <w:p w14:paraId="08D2BDBC" w14:textId="716FF8ED" w:rsidR="00237B31" w:rsidRDefault="00237B31" w:rsidP="009C3587">
      <w:pPr>
        <w:ind w:firstLine="0"/>
        <w:jc w:val="right"/>
      </w:pPr>
    </w:p>
    <w:p w14:paraId="11A0F425" w14:textId="6CF382C3" w:rsidR="00237B31" w:rsidRDefault="00625032" w:rsidP="007D4E83">
      <w:pPr>
        <w:ind w:firstLine="0"/>
        <w:jc w:val="left"/>
      </w:pPr>
      <w:r>
        <w:rPr>
          <w:noProof/>
        </w:rPr>
        <mc:AlternateContent>
          <mc:Choice Requires="wps">
            <w:drawing>
              <wp:anchor distT="0" distB="0" distL="114300" distR="114300" simplePos="0" relativeHeight="251665408" behindDoc="0" locked="0" layoutInCell="1" allowOverlap="1" wp14:anchorId="05B2EAAC" wp14:editId="188B41F5">
                <wp:simplePos x="0" y="0"/>
                <wp:positionH relativeFrom="column">
                  <wp:posOffset>4676775</wp:posOffset>
                </wp:positionH>
                <wp:positionV relativeFrom="paragraph">
                  <wp:posOffset>260033</wp:posOffset>
                </wp:positionV>
                <wp:extent cx="85725" cy="0"/>
                <wp:effectExtent l="0" t="0" r="0" b="0"/>
                <wp:wrapNone/>
                <wp:docPr id="10" name="Straight Connector 10"/>
                <wp:cNvGraphicFramePr/>
                <a:graphic xmlns:a="http://schemas.openxmlformats.org/drawingml/2006/main">
                  <a:graphicData uri="http://schemas.microsoft.com/office/word/2010/wordprocessingShape">
                    <wps:wsp>
                      <wps:cNvCnPr/>
                      <wps:spPr>
                        <a:xfrm flipH="1" flipV="1">
                          <a:off x="0" y="0"/>
                          <a:ext cx="857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F0B577" id="Straight Connector 10" o:spid="_x0000_s1026" style="position:absolute;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8.25pt,20.5pt" to="37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" strokecolor="black [3200]" strokeweight=".5pt">
                <v:stroke joinstyle="miter"/>
              </v:line>
            </w:pict>
          </mc:Fallback>
        </mc:AlternateContent>
      </w:r>
      <w:r>
        <w:rPr>
          <w:noProof/>
        </w:rPr>
        <mc:AlternateContent>
          <mc:Choice Requires="wps">
            <w:drawing>
              <wp:anchor distT="0" distB="0" distL="114300" distR="114300" simplePos="0" relativeHeight="251666432" behindDoc="0" locked="0" layoutInCell="1" allowOverlap="1" wp14:anchorId="248474CA" wp14:editId="4EDD9C21">
                <wp:simplePos x="0" y="0"/>
                <wp:positionH relativeFrom="column">
                  <wp:posOffset>4762500</wp:posOffset>
                </wp:positionH>
                <wp:positionV relativeFrom="paragraph">
                  <wp:posOffset>259715</wp:posOffset>
                </wp:positionV>
                <wp:extent cx="0" cy="181610"/>
                <wp:effectExtent l="0" t="0" r="38100" b="27940"/>
                <wp:wrapNone/>
                <wp:docPr id="14" name="Straight Connector 14"/>
                <wp:cNvGraphicFramePr/>
                <a:graphic xmlns:a="http://schemas.openxmlformats.org/drawingml/2006/main">
                  <a:graphicData uri="http://schemas.microsoft.com/office/word/2010/wordprocessingShape">
                    <wps:wsp>
                      <wps:cNvCnPr/>
                      <wps:spPr>
                        <a:xfrm flipH="1">
                          <a:off x="0" y="0"/>
                          <a:ext cx="0" cy="1816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861FB6" id="Straight Connector 14"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pt,20.45pt" to="375pt,3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" strokecolor="black [3200]" strokeweight=".5pt">
                <v:stroke joinstyle="miter"/>
              </v:line>
            </w:pict>
          </mc:Fallback>
        </mc:AlternateContent>
      </w:r>
    </w:p>
    <w:p w14:paraId="6053E2D7" w14:textId="3F4ADB81" w:rsidR="00237B31" w:rsidRDefault="00625032" w:rsidP="007D4E83">
      <w:pPr>
        <w:ind w:firstLine="0"/>
        <w:jc w:val="left"/>
      </w:pPr>
      <w:r w:rsidRPr="001830CA">
        <w:rPr>
          <w:noProof/>
          <w:color w:val="000000" w:themeColor="text1"/>
        </w:rPr>
        <mc:AlternateContent>
          <mc:Choice Requires="wps">
            <w:drawing>
              <wp:anchor distT="0" distB="0" distL="114300" distR="114300" simplePos="0" relativeHeight="251664384" behindDoc="0" locked="0" layoutInCell="1" allowOverlap="1" wp14:anchorId="5464D889" wp14:editId="30AC1F3A">
                <wp:simplePos x="0" y="0"/>
                <wp:positionH relativeFrom="column">
                  <wp:posOffset>1729740</wp:posOffset>
                </wp:positionH>
                <wp:positionV relativeFrom="paragraph">
                  <wp:posOffset>104140</wp:posOffset>
                </wp:positionV>
                <wp:extent cx="3169920" cy="45719"/>
                <wp:effectExtent l="0" t="76200" r="11430" b="50165"/>
                <wp:wrapNone/>
                <wp:docPr id="12" name="Straight Arrow Connector 12"/>
                <wp:cNvGraphicFramePr/>
                <a:graphic xmlns:a="http://schemas.openxmlformats.org/drawingml/2006/main">
                  <a:graphicData uri="http://schemas.microsoft.com/office/word/2010/wordprocessingShape">
                    <wps:wsp>
                      <wps:cNvCnPr/>
                      <wps:spPr>
                        <a:xfrm flipV="1">
                          <a:off x="0" y="0"/>
                          <a:ext cx="316992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7FB917E" id="_x0000_t32" coordsize="21600,21600" o:spt="32" o:oned="t" path="m,l21600,21600e" filled="f">
                <v:path arrowok="t" fillok="f" o:connecttype="none"/>
                <o:lock v:ext="edit" shapetype="t"/>
              </v:shapetype>
              <v:shape id="Straight Arrow Connector 12" o:spid="_x0000_s1026" type="#_x0000_t32" style="position:absolute;margin-left:136.2pt;margin-top:8.2pt;width:249.6pt;height:3.6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" strokecolor="black [3200]" strokeweight=".5pt">
                <v:stroke endarrow="block" joinstyle="miter"/>
              </v:shape>
            </w:pict>
          </mc:Fallback>
        </mc:AlternateContent>
      </w:r>
    </w:p>
    <w:p w14:paraId="5A2E44AD" w14:textId="616F1E81" w:rsidR="00237B31" w:rsidRDefault="00237B31" w:rsidP="007D4E83">
      <w:pPr>
        <w:ind w:firstLine="0"/>
        <w:jc w:val="left"/>
      </w:pPr>
    </w:p>
    <w:p w14:paraId="709DB044" w14:textId="68A71592" w:rsidR="00237B31" w:rsidRDefault="00237B31" w:rsidP="007D4E83">
      <w:pPr>
        <w:ind w:firstLine="0"/>
        <w:jc w:val="left"/>
      </w:pPr>
    </w:p>
    <w:p w14:paraId="06B281B1" w14:textId="56668BB3" w:rsidR="00237B31" w:rsidRDefault="00237B31" w:rsidP="007D4E83">
      <w:pPr>
        <w:ind w:firstLine="0"/>
        <w:jc w:val="left"/>
      </w:pPr>
    </w:p>
    <w:p w14:paraId="59E7ED42" w14:textId="22A99F99" w:rsidR="009B7ECD" w:rsidRDefault="009B7ECD" w:rsidP="007D4E83">
      <w:pPr>
        <w:ind w:firstLine="0"/>
        <w:jc w:val="left"/>
      </w:pPr>
    </w:p>
    <w:p w14:paraId="74FD7763" w14:textId="10E400FF" w:rsidR="00625032" w:rsidRDefault="00FA2227" w:rsidP="00625032">
      <w:pPr>
        <w:ind w:firstLine="0"/>
        <w:rPr>
          <w:vertAlign w:val="superscript"/>
        </w:rPr>
      </w:pPr>
      <w:r>
        <w:tab/>
      </w:r>
      <w:r>
        <w:tab/>
      </w:r>
      <w:r>
        <w:tab/>
      </w:r>
      <w:r>
        <w:tab/>
      </w:r>
      <w:r>
        <w:tab/>
      </w:r>
      <w:r w:rsidR="00625032">
        <w:t xml:space="preserve">Fig. 1 Box Shifting Mechanism </w:t>
      </w:r>
      <w:r w:rsidR="00882C1E">
        <w:t xml:space="preserve">(Edited) </w:t>
      </w:r>
      <w:r w:rsidR="00625032" w:rsidRPr="001F53CC">
        <w:t>[1]</w:t>
      </w:r>
    </w:p>
    <w:p w14:paraId="658A2FB5" w14:textId="328CDA25" w:rsidR="006628CF" w:rsidRDefault="001F53CC" w:rsidP="007D4E83">
      <w:pPr>
        <w:ind w:firstLine="0"/>
        <w:jc w:val="left"/>
        <w:rPr>
          <w:vertAlign w:val="superscript"/>
        </w:rPr>
      </w:pPr>
      <w:r>
        <w:rPr>
          <w:noProof/>
        </w:rPr>
        <w:drawing>
          <wp:anchor distT="0" distB="0" distL="114300" distR="114300" simplePos="0" relativeHeight="251667456" behindDoc="0" locked="0" layoutInCell="1" allowOverlap="1" wp14:anchorId="61730485" wp14:editId="0FE9E3CF">
            <wp:simplePos x="0" y="0"/>
            <wp:positionH relativeFrom="column">
              <wp:posOffset>914400</wp:posOffset>
            </wp:positionH>
            <wp:positionV relativeFrom="paragraph">
              <wp:posOffset>35560</wp:posOffset>
            </wp:positionV>
            <wp:extent cx="4032250" cy="2296795"/>
            <wp:effectExtent l="0" t="0" r="6350" b="8255"/>
            <wp:wrapThrough wrapText="bothSides">
              <wp:wrapPolygon edited="0">
                <wp:start x="0" y="0"/>
                <wp:lineTo x="0" y="21498"/>
                <wp:lineTo x="21532" y="21498"/>
                <wp:lineTo x="21532" y="0"/>
                <wp:lineTo x="0" y="0"/>
              </wp:wrapPolygon>
            </wp:wrapThrough>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32250" cy="2296795"/>
                    </a:xfrm>
                    <a:prstGeom prst="rect">
                      <a:avLst/>
                    </a:prstGeom>
                  </pic:spPr>
                </pic:pic>
              </a:graphicData>
            </a:graphic>
          </wp:anchor>
        </w:drawing>
      </w:r>
    </w:p>
    <w:p w14:paraId="1EEC7E1D" w14:textId="293A806D" w:rsidR="003D659B" w:rsidRDefault="003D659B" w:rsidP="007D4E83">
      <w:pPr>
        <w:ind w:firstLine="0"/>
        <w:jc w:val="left"/>
        <w:rPr>
          <w:vertAlign w:val="superscript"/>
        </w:rPr>
      </w:pPr>
    </w:p>
    <w:p w14:paraId="5E11485A" w14:textId="3CD3D6AA" w:rsidR="003D659B" w:rsidRDefault="003D659B" w:rsidP="007D4E83">
      <w:pPr>
        <w:ind w:firstLine="0"/>
        <w:jc w:val="left"/>
        <w:rPr>
          <w:vertAlign w:val="superscript"/>
        </w:rPr>
      </w:pPr>
    </w:p>
    <w:p w14:paraId="32AE99C1" w14:textId="71C486A9" w:rsidR="003D659B" w:rsidRDefault="003D659B" w:rsidP="007D4E83">
      <w:pPr>
        <w:ind w:firstLine="0"/>
        <w:jc w:val="left"/>
        <w:rPr>
          <w:vertAlign w:val="superscript"/>
        </w:rPr>
      </w:pPr>
    </w:p>
    <w:p w14:paraId="01688534" w14:textId="685476B8" w:rsidR="003D659B" w:rsidRDefault="003D659B" w:rsidP="007D4E83">
      <w:pPr>
        <w:ind w:firstLine="0"/>
        <w:jc w:val="left"/>
        <w:rPr>
          <w:vertAlign w:val="superscript"/>
        </w:rPr>
      </w:pPr>
    </w:p>
    <w:p w14:paraId="7A2C35B8" w14:textId="39C20485" w:rsidR="003D659B" w:rsidRDefault="003D659B" w:rsidP="007D4E83">
      <w:pPr>
        <w:ind w:firstLine="0"/>
        <w:jc w:val="left"/>
        <w:rPr>
          <w:vertAlign w:val="superscript"/>
        </w:rPr>
      </w:pPr>
    </w:p>
    <w:p w14:paraId="32B22AE0" w14:textId="78239934" w:rsidR="002E7BE6" w:rsidRDefault="002E7BE6" w:rsidP="007D4E83">
      <w:pPr>
        <w:ind w:firstLine="0"/>
        <w:jc w:val="left"/>
        <w:rPr>
          <w:vertAlign w:val="superscript"/>
        </w:rPr>
      </w:pPr>
    </w:p>
    <w:p w14:paraId="39B65909" w14:textId="6554C9F3" w:rsidR="00625032" w:rsidRDefault="00625032" w:rsidP="00625032">
      <w:pPr>
        <w:ind w:firstLine="0"/>
        <w:jc w:val="center"/>
      </w:pPr>
      <w:r>
        <w:t>Fig. 2 Solidworks Model of Box Shifting Mechanism</w:t>
      </w:r>
    </w:p>
    <w:p w14:paraId="00D46418" w14:textId="77777777" w:rsidR="00CD57F1" w:rsidRDefault="00CD57F1" w:rsidP="00625032">
      <w:pPr>
        <w:ind w:firstLine="0"/>
        <w:jc w:val="center"/>
        <w:rPr>
          <w:vertAlign w:val="superscript"/>
        </w:rPr>
      </w:pPr>
    </w:p>
    <w:p w14:paraId="31E7DC28" w14:textId="33A0F3E3" w:rsidR="00237B31" w:rsidRPr="009B7ECD" w:rsidRDefault="001F53CC" w:rsidP="009B7ECD">
      <w:pPr>
        <w:spacing w:line="276" w:lineRule="auto"/>
        <w:ind w:firstLine="0"/>
        <w:jc w:val="left"/>
        <w:rPr>
          <w:b/>
          <w:bCs/>
        </w:rPr>
      </w:pPr>
      <w:r w:rsidRPr="009B7ECD">
        <w:rPr>
          <w:b/>
          <w:bCs/>
        </w:rPr>
        <w:t>SECTION 1.2: DESCRIPTION OF THE MECHANISM</w:t>
      </w:r>
    </w:p>
    <w:p w14:paraId="5DF8728E" w14:textId="6456DBEA" w:rsidR="004114FB" w:rsidRDefault="00CD57F1" w:rsidP="009B7ECD">
      <w:pPr>
        <w:spacing w:line="276" w:lineRule="auto"/>
        <w:ind w:firstLine="0"/>
      </w:pPr>
      <w:r w:rsidRPr="00CD57F1">
        <w:t xml:space="preserve">This mechanism is a crank and rocker mechanism. Thereby, it satisfies the Grashoff criterion. It has a crank connected with a coupler attached to a rocker. It has one degree of freedom. The input is a crank (constant speed) connected to an electric motor, and the output is the carrier link that produces linear reciprocating motion. This mechanism converts the rotary motion of the crank into the linear reciprocating motion of the carrier link. To achieve this mechanism, 8 </w:t>
      </w:r>
      <w:r w:rsidRPr="00CD57F1">
        <w:lastRenderedPageBreak/>
        <w:t xml:space="preserve">linkages are connected by 10 revolute pairs. Coupler link and hanger links </w:t>
      </w:r>
      <w:proofErr w:type="gramStart"/>
      <w:r w:rsidRPr="00CD57F1">
        <w:t>are connected with</w:t>
      </w:r>
      <w:proofErr w:type="gramEnd"/>
      <w:r w:rsidRPr="00CD57F1">
        <w:t xml:space="preserve"> other links in such a way that it imitates the motion at the right end of the carrier link. The lengths of all links are taken such that the carrier link has only linear reciprocating motion. The carrier link has teeth at the top, which have equal distance between them. The carrier link with teeth pushes any material (for example, box) in forwarding motion. The output link has two motions, it pushes the object forward for the half rotation (0 to π) of the crank, dips a little, and reverts in backward motion (- π to 0) for the rest half rotation of the crank. Thus, the arrangement produces an intermittent motion with stop and move motion.</w:t>
      </w:r>
    </w:p>
    <w:p w14:paraId="733F7ABE" w14:textId="77777777" w:rsidR="00CD57F1" w:rsidRDefault="00CD57F1" w:rsidP="009B7ECD">
      <w:pPr>
        <w:spacing w:line="276" w:lineRule="auto"/>
        <w:ind w:firstLine="0"/>
      </w:pPr>
    </w:p>
    <w:p w14:paraId="4A1D60D6" w14:textId="6125B6C2" w:rsidR="004114FB" w:rsidRPr="00C60391" w:rsidRDefault="00CD57F1" w:rsidP="009B7ECD">
      <w:pPr>
        <w:spacing w:line="276" w:lineRule="auto"/>
        <w:ind w:firstLine="0"/>
        <w:rPr>
          <w:b/>
          <w:bCs/>
        </w:rPr>
      </w:pPr>
      <w:r w:rsidRPr="00C60391">
        <w:rPr>
          <w:b/>
          <w:bCs/>
        </w:rPr>
        <w:t>SECTION 1.3: PURPOSE OF THE MECHANISM</w:t>
      </w:r>
    </w:p>
    <w:p w14:paraId="1FDCAA72" w14:textId="68A71268" w:rsidR="003024FF" w:rsidRDefault="00E24B17" w:rsidP="006B2335">
      <w:pPr>
        <w:spacing w:line="276" w:lineRule="auto"/>
        <w:ind w:firstLine="0"/>
      </w:pPr>
      <w:r>
        <w:rPr>
          <w:noProof/>
        </w:rPr>
        <w:drawing>
          <wp:anchor distT="0" distB="0" distL="114300" distR="114300" simplePos="0" relativeHeight="251668480" behindDoc="0" locked="0" layoutInCell="1" allowOverlap="1" wp14:anchorId="3058C128" wp14:editId="53183771">
            <wp:simplePos x="0" y="0"/>
            <wp:positionH relativeFrom="column">
              <wp:posOffset>655320</wp:posOffset>
            </wp:positionH>
            <wp:positionV relativeFrom="paragraph">
              <wp:posOffset>389255</wp:posOffset>
            </wp:positionV>
            <wp:extent cx="4488180" cy="3032760"/>
            <wp:effectExtent l="0" t="0" r="7620" b="0"/>
            <wp:wrapTopAndBottom/>
            <wp:docPr id="2" name="Picture 2" descr="A picture containing text,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oode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88180" cy="3032760"/>
                    </a:xfrm>
                    <a:prstGeom prst="rect">
                      <a:avLst/>
                    </a:prstGeom>
                  </pic:spPr>
                </pic:pic>
              </a:graphicData>
            </a:graphic>
            <wp14:sizeRelH relativeFrom="margin">
              <wp14:pctWidth>0</wp14:pctWidth>
            </wp14:sizeRelH>
            <wp14:sizeRelV relativeFrom="margin">
              <wp14:pctHeight>0</wp14:pctHeight>
            </wp14:sizeRelV>
          </wp:anchor>
        </w:drawing>
      </w:r>
    </w:p>
    <w:p w14:paraId="2A83728B" w14:textId="25CA8294" w:rsidR="00E24B17" w:rsidRDefault="003024FF" w:rsidP="006B2335">
      <w:pPr>
        <w:spacing w:line="276" w:lineRule="auto"/>
        <w:ind w:firstLine="0"/>
      </w:pPr>
      <w:r>
        <w:tab/>
      </w:r>
      <w:r>
        <w:tab/>
      </w:r>
    </w:p>
    <w:p w14:paraId="500512DC" w14:textId="5F73CF66" w:rsidR="003024FF" w:rsidRDefault="00E24B17" w:rsidP="006B2335">
      <w:pPr>
        <w:spacing w:line="276" w:lineRule="auto"/>
        <w:ind w:firstLine="0"/>
      </w:pPr>
      <w:r>
        <w:tab/>
      </w:r>
      <w:r>
        <w:tab/>
      </w:r>
      <w:r>
        <w:tab/>
      </w:r>
      <w:r w:rsidR="003024FF">
        <w:t xml:space="preserve">Fig. 3 </w:t>
      </w:r>
      <w:r>
        <w:t>Box Shifting Mechanism (Prototype) [3]</w:t>
      </w:r>
    </w:p>
    <w:p w14:paraId="78E86134" w14:textId="77777777" w:rsidR="00E24B17" w:rsidRDefault="00E24B17" w:rsidP="006B2335">
      <w:pPr>
        <w:spacing w:line="276" w:lineRule="auto"/>
        <w:ind w:firstLine="0"/>
      </w:pPr>
    </w:p>
    <w:p w14:paraId="5B6904B6" w14:textId="1F20FFE1" w:rsidR="006B2335" w:rsidRDefault="006B2335" w:rsidP="006B2335">
      <w:pPr>
        <w:spacing w:line="276" w:lineRule="auto"/>
        <w:ind w:firstLine="0"/>
      </w:pPr>
      <w:r>
        <w:t>In small-scale industries, the cost of using a belt conveyor system is very high; also, the alteration in a product is complex during transportation. Therefore, this box shifting mechanism is used to reduce the cost of production and allow alteration if required during the transportation of boxes for an in-house assembly line.</w:t>
      </w:r>
    </w:p>
    <w:p w14:paraId="6C40DB8A" w14:textId="6CB23DA8" w:rsidR="00FA2227" w:rsidRDefault="006B2335" w:rsidP="006B2335">
      <w:pPr>
        <w:spacing w:line="276" w:lineRule="auto"/>
        <w:ind w:firstLine="0"/>
      </w:pPr>
      <w:r>
        <w:t xml:space="preserve">The mechanism has output with linear reciprocating motion, which allows stop and move motion. Workers can alter the product without disrupting the balance line time because it has intermittent motion. It is used in ice-cream industries for the topping of ice cream in the production line.[2] It can also be used in industries where operations like punching, </w:t>
      </w:r>
      <w:proofErr w:type="spellStart"/>
      <w:r>
        <w:t>labeling</w:t>
      </w:r>
      <w:proofErr w:type="spellEnd"/>
      <w:r>
        <w:t>, pressing, testing, etc., are required.</w:t>
      </w:r>
    </w:p>
    <w:p w14:paraId="0CF45051" w14:textId="77777777" w:rsidR="009003AC" w:rsidRDefault="009003AC" w:rsidP="006B2335">
      <w:pPr>
        <w:spacing w:line="276" w:lineRule="auto"/>
        <w:ind w:firstLine="0"/>
      </w:pPr>
    </w:p>
    <w:p w14:paraId="5080C6ED" w14:textId="77777777" w:rsidR="00E24B17" w:rsidRDefault="00E24B17" w:rsidP="00FF25A6">
      <w:pPr>
        <w:ind w:firstLine="0"/>
        <w:jc w:val="left"/>
      </w:pPr>
      <w:bookmarkStart w:id="2" w:name="_Hlk95049705"/>
    </w:p>
    <w:p w14:paraId="4B1D1ECD" w14:textId="2D668A81" w:rsidR="00FF25A6" w:rsidRPr="00CA5FEE" w:rsidRDefault="00E24B17" w:rsidP="00FF25A6">
      <w:pPr>
        <w:ind w:firstLine="0"/>
        <w:jc w:val="left"/>
        <w:rPr>
          <w:b/>
          <w:bCs/>
          <w:sz w:val="28"/>
          <w:szCs w:val="28"/>
        </w:rPr>
      </w:pPr>
      <w:r w:rsidRPr="00CA5FEE">
        <w:rPr>
          <w:b/>
          <w:bCs/>
          <w:sz w:val="28"/>
          <w:szCs w:val="28"/>
        </w:rPr>
        <w:lastRenderedPageBreak/>
        <w:t xml:space="preserve">SECTION 2: CONTEXT OF USE </w:t>
      </w:r>
    </w:p>
    <w:p w14:paraId="2C4C4497" w14:textId="09CC3531" w:rsidR="00FF25A6" w:rsidRPr="00CA5FEE" w:rsidRDefault="00E24B17" w:rsidP="00FF25A6">
      <w:pPr>
        <w:ind w:firstLine="0"/>
        <w:jc w:val="left"/>
        <w:rPr>
          <w:b/>
          <w:bCs/>
        </w:rPr>
      </w:pPr>
      <w:r w:rsidRPr="00CA5FEE">
        <w:rPr>
          <w:b/>
          <w:bCs/>
        </w:rPr>
        <w:t xml:space="preserve">SECTION 2.1: HISTORY </w:t>
      </w:r>
    </w:p>
    <w:p w14:paraId="0A9E7279" w14:textId="245BDCCA" w:rsidR="00FF25A6" w:rsidRDefault="00FF25A6" w:rsidP="00CA5FEE">
      <w:pPr>
        <w:ind w:firstLine="0"/>
      </w:pPr>
      <w:r>
        <w:t xml:space="preserve">Box shifting mechanism is generally used in small-scale industries due to low maintenance and intermittent motion which allows alternation during the transportation of boxes. This mechanism has been in the </w:t>
      </w:r>
      <w:r w:rsidR="00186BB1">
        <w:t>small-scale</w:t>
      </w:r>
      <w:r>
        <w:t xml:space="preserve"> industries for a long time </w:t>
      </w:r>
      <w:r w:rsidR="00186BB1">
        <w:t>and has been modified as per need of the industry. But the</w:t>
      </w:r>
      <w:r>
        <w:t xml:space="preserve"> exact date of first ever used in not mentioned in the literature. One of the possible </w:t>
      </w:r>
      <w:r w:rsidR="00186BB1">
        <w:t>reasons</w:t>
      </w:r>
      <w:r>
        <w:t xml:space="preserve"> could be that it has not got the spotlight </w:t>
      </w:r>
      <w:r w:rsidR="003E054A">
        <w:t xml:space="preserve">as compared to conveyors. Conveyors has been dominating in large scale industries. The first ever use of conveyors belt was in 1905. It is used for continuous process of transportation. If the stop and move motion is required, then it </w:t>
      </w:r>
      <w:proofErr w:type="gramStart"/>
      <w:r w:rsidR="003E054A">
        <w:t>has to</w:t>
      </w:r>
      <w:proofErr w:type="gramEnd"/>
      <w:r w:rsidR="003E054A">
        <w:t xml:space="preserve"> be programmed which is costly. Also, the maintenance cost of conveyors belt is high because it uses gears, </w:t>
      </w:r>
      <w:proofErr w:type="gramStart"/>
      <w:r w:rsidR="003E054A">
        <w:t>motors</w:t>
      </w:r>
      <w:proofErr w:type="gramEnd"/>
      <w:r w:rsidR="003E054A">
        <w:t xml:space="preserve"> and belt.</w:t>
      </w:r>
      <w:r w:rsidR="00CA5FEE">
        <w:t xml:space="preserve"> Thereby, the box shifting mechanism comes into picture to reduce cost </w:t>
      </w:r>
      <w:r w:rsidR="003362AB">
        <w:t>of large initial investment and maintenance cost in small-scale industries.</w:t>
      </w:r>
    </w:p>
    <w:p w14:paraId="24BD83B4" w14:textId="68A96DEB" w:rsidR="00F63CBB" w:rsidRDefault="003E054A" w:rsidP="00CA5FEE">
      <w:pPr>
        <w:ind w:firstLine="0"/>
      </w:pPr>
      <w:r>
        <w:t xml:space="preserve">There </w:t>
      </w:r>
      <w:proofErr w:type="gramStart"/>
      <w:r>
        <w:t>are</w:t>
      </w:r>
      <w:proofErr w:type="gramEnd"/>
      <w:r>
        <w:t xml:space="preserve"> various other machine handling equipments like </w:t>
      </w:r>
      <w:r w:rsidR="00CA5FEE">
        <w:t xml:space="preserve">forklift, overhead crane and various others. Forklift was first ever used in 1915 and overhead crane has been in use since 1830. Well, they have been modified to increase their strength, </w:t>
      </w:r>
      <w:proofErr w:type="gramStart"/>
      <w:r w:rsidR="00CA5FEE">
        <w:t>durability</w:t>
      </w:r>
      <w:proofErr w:type="gramEnd"/>
      <w:r w:rsidR="00CA5FEE">
        <w:t xml:space="preserve"> and availability.</w:t>
      </w:r>
      <w:r w:rsidR="003362AB">
        <w:t xml:space="preserve"> </w:t>
      </w:r>
    </w:p>
    <w:p w14:paraId="17944DB0" w14:textId="2FE05E56" w:rsidR="003E054A" w:rsidRDefault="003162DC" w:rsidP="00CA5FEE">
      <w:pPr>
        <w:ind w:firstLine="0"/>
      </w:pPr>
      <w:r>
        <w:rPr>
          <w:noProof/>
        </w:rPr>
        <w:drawing>
          <wp:anchor distT="0" distB="0" distL="114300" distR="114300" simplePos="0" relativeHeight="251670528" behindDoc="0" locked="0" layoutInCell="1" allowOverlap="1" wp14:anchorId="7F591B7C" wp14:editId="67E06683">
            <wp:simplePos x="0" y="0"/>
            <wp:positionH relativeFrom="column">
              <wp:posOffset>3063240</wp:posOffset>
            </wp:positionH>
            <wp:positionV relativeFrom="paragraph">
              <wp:posOffset>1092200</wp:posOffset>
            </wp:positionV>
            <wp:extent cx="2369820" cy="1333500"/>
            <wp:effectExtent l="0" t="0" r="0" b="0"/>
            <wp:wrapThrough wrapText="bothSides">
              <wp:wrapPolygon edited="0">
                <wp:start x="0" y="0"/>
                <wp:lineTo x="0" y="21291"/>
                <wp:lineTo x="21357" y="21291"/>
                <wp:lineTo x="21357" y="0"/>
                <wp:lineTo x="0" y="0"/>
              </wp:wrapPolygon>
            </wp:wrapThrough>
            <wp:docPr id="6" name="Picture 6" descr="A picture containing flo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floor, indoo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69820" cy="13335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0" locked="0" layoutInCell="1" allowOverlap="1" wp14:anchorId="32054010" wp14:editId="124332FE">
            <wp:simplePos x="0" y="0"/>
            <wp:positionH relativeFrom="column">
              <wp:posOffset>44450</wp:posOffset>
            </wp:positionH>
            <wp:positionV relativeFrom="paragraph">
              <wp:posOffset>1000760</wp:posOffset>
            </wp:positionV>
            <wp:extent cx="2286000" cy="1421130"/>
            <wp:effectExtent l="0" t="0" r="0" b="7620"/>
            <wp:wrapThrough wrapText="bothSides">
              <wp:wrapPolygon edited="0">
                <wp:start x="0" y="0"/>
                <wp:lineTo x="0" y="21426"/>
                <wp:lineTo x="21420" y="21426"/>
                <wp:lineTo x="21420" y="0"/>
                <wp:lineTo x="0" y="0"/>
              </wp:wrapPolygon>
            </wp:wrapThrough>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rotWithShape="1">
                    <a:blip r:embed="rId11" cstate="print">
                      <a:extLst>
                        <a:ext uri="{28A0092B-C50C-407E-A947-70E740481C1C}">
                          <a14:useLocalDpi xmlns:a14="http://schemas.microsoft.com/office/drawing/2010/main" val="0"/>
                        </a:ext>
                      </a:extLst>
                    </a:blip>
                    <a:srcRect b="6777"/>
                    <a:stretch/>
                  </pic:blipFill>
                  <pic:spPr bwMode="auto">
                    <a:xfrm>
                      <a:off x="0" y="0"/>
                      <a:ext cx="2286000" cy="14211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62AB">
        <w:t xml:space="preserve">It </w:t>
      </w:r>
      <w:r w:rsidR="00FA537A">
        <w:t>can be observed</w:t>
      </w:r>
      <w:r w:rsidR="003362AB">
        <w:t xml:space="preserve"> that there is a demand </w:t>
      </w:r>
      <w:r w:rsidR="00F63CBB">
        <w:t>of</w:t>
      </w:r>
      <w:r w:rsidR="003362AB">
        <w:t xml:space="preserve"> sp</w:t>
      </w:r>
      <w:r w:rsidR="00F63CBB">
        <w:t xml:space="preserve">oradic motion in the industry </w:t>
      </w:r>
      <w:r w:rsidR="00FA537A">
        <w:t xml:space="preserve">and this </w:t>
      </w:r>
      <w:r w:rsidR="00F63CBB">
        <w:t>mechanical linkage system can overcome above problems. The intermittent motion helps to alter the product during transportation for in-house assembly line</w:t>
      </w:r>
      <w:r w:rsidR="00FA537A">
        <w:t>, reduces maintenance cost and initial investment.</w:t>
      </w:r>
    </w:p>
    <w:p w14:paraId="219356DE" w14:textId="4F3ADAFA" w:rsidR="00A532D2" w:rsidRDefault="002B2F3E" w:rsidP="00CA5FEE">
      <w:pPr>
        <w:ind w:firstLine="0"/>
        <w:rPr>
          <w:noProof/>
        </w:rPr>
      </w:pPr>
      <w:r>
        <w:rPr>
          <w:noProof/>
        </w:rPr>
        <w:drawing>
          <wp:anchor distT="0" distB="0" distL="114300" distR="114300" simplePos="0" relativeHeight="251672576" behindDoc="0" locked="0" layoutInCell="1" allowOverlap="1" wp14:anchorId="4CCED974" wp14:editId="7616D341">
            <wp:simplePos x="0" y="0"/>
            <wp:positionH relativeFrom="column">
              <wp:posOffset>335280</wp:posOffset>
            </wp:positionH>
            <wp:positionV relativeFrom="paragraph">
              <wp:posOffset>1791335</wp:posOffset>
            </wp:positionV>
            <wp:extent cx="1995805" cy="1413510"/>
            <wp:effectExtent l="0" t="0" r="4445" b="0"/>
            <wp:wrapTopAndBottom/>
            <wp:docPr id="7" name="Picture 7"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engineering drawing&#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995805" cy="141351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79744" behindDoc="0" locked="0" layoutInCell="1" allowOverlap="1" wp14:anchorId="1287DD38" wp14:editId="30DBA0DD">
                <wp:simplePos x="0" y="0"/>
                <wp:positionH relativeFrom="column">
                  <wp:posOffset>335280</wp:posOffset>
                </wp:positionH>
                <wp:positionV relativeFrom="paragraph">
                  <wp:posOffset>3204210</wp:posOffset>
                </wp:positionV>
                <wp:extent cx="2263140" cy="374015"/>
                <wp:effectExtent l="0" t="0" r="22860" b="2603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3140" cy="374015"/>
                        </a:xfrm>
                        <a:prstGeom prst="rect">
                          <a:avLst/>
                        </a:prstGeom>
                        <a:solidFill>
                          <a:srgbClr val="FFFFFF"/>
                        </a:solidFill>
                        <a:ln w="9525">
                          <a:solidFill>
                            <a:schemeClr val="bg1"/>
                          </a:solidFill>
                          <a:miter lim="800000"/>
                          <a:headEnd/>
                          <a:tailEnd/>
                        </a:ln>
                      </wps:spPr>
                      <wps:txbx>
                        <w:txbxContent>
                          <w:p w14:paraId="66929BB9" w14:textId="3BFCCE72" w:rsidR="003162DC" w:rsidRPr="002B2F3E" w:rsidRDefault="003162DC" w:rsidP="003162DC">
                            <w:pPr>
                              <w:rPr>
                                <w:sz w:val="22"/>
                                <w:szCs w:val="22"/>
                              </w:rPr>
                            </w:pPr>
                            <w:r w:rsidRPr="002B2F3E">
                              <w:rPr>
                                <w:sz w:val="22"/>
                                <w:szCs w:val="22"/>
                              </w:rPr>
                              <w:t xml:space="preserve">Fig. </w:t>
                            </w:r>
                            <w:r w:rsidR="002B2F3E" w:rsidRPr="002B2F3E">
                              <w:rPr>
                                <w:sz w:val="22"/>
                                <w:szCs w:val="22"/>
                              </w:rPr>
                              <w:t>6</w:t>
                            </w:r>
                            <w:r w:rsidRPr="002B2F3E">
                              <w:rPr>
                                <w:sz w:val="22"/>
                                <w:szCs w:val="22"/>
                              </w:rPr>
                              <w:t xml:space="preserve"> </w:t>
                            </w:r>
                            <w:r w:rsidR="002B2F3E" w:rsidRPr="002B2F3E">
                              <w:rPr>
                                <w:sz w:val="22"/>
                                <w:szCs w:val="22"/>
                              </w:rPr>
                              <w:t xml:space="preserve">Overhead Crane </w:t>
                            </w:r>
                            <w:r w:rsidRPr="002B2F3E">
                              <w:rPr>
                                <w:sz w:val="22"/>
                                <w:szCs w:val="22"/>
                              </w:rPr>
                              <w:t>[</w:t>
                            </w:r>
                            <w:r w:rsidR="002B2F3E" w:rsidRPr="002B2F3E">
                              <w:rPr>
                                <w:sz w:val="22"/>
                                <w:szCs w:val="22"/>
                              </w:rPr>
                              <w:t>7</w:t>
                            </w:r>
                            <w:r w:rsidRPr="002B2F3E">
                              <w:rPr>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87DD38" id="_x0000_t202" coordsize="21600,21600" o:spt="202" path="m,l,21600r21600,l21600,xe">
                <v:stroke joinstyle="miter"/>
                <v:path gradientshapeok="t" o:connecttype="rect"/>
              </v:shapetype>
              <v:shape id="Text Box 2" o:spid="_x0000_s1026" type="#_x0000_t202" style="position:absolute;left:0;text-align:left;margin-left:26.4pt;margin-top:252.3pt;width:178.2pt;height:29.4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" strokecolor="white [3212]">
                <v:textbox>
                  <w:txbxContent>
                    <w:p w14:paraId="66929BB9" w14:textId="3BFCCE72" w:rsidR="003162DC" w:rsidRPr="002B2F3E" w:rsidRDefault="003162DC" w:rsidP="003162DC">
                      <w:pPr>
                        <w:rPr>
                          <w:sz w:val="22"/>
                          <w:szCs w:val="22"/>
                        </w:rPr>
                      </w:pPr>
                      <w:r w:rsidRPr="002B2F3E">
                        <w:rPr>
                          <w:sz w:val="22"/>
                          <w:szCs w:val="22"/>
                        </w:rPr>
                        <w:t xml:space="preserve">Fig. </w:t>
                      </w:r>
                      <w:r w:rsidR="002B2F3E" w:rsidRPr="002B2F3E">
                        <w:rPr>
                          <w:sz w:val="22"/>
                          <w:szCs w:val="22"/>
                        </w:rPr>
                        <w:t>6</w:t>
                      </w:r>
                      <w:r w:rsidRPr="002B2F3E">
                        <w:rPr>
                          <w:sz w:val="22"/>
                          <w:szCs w:val="22"/>
                        </w:rPr>
                        <w:t xml:space="preserve"> </w:t>
                      </w:r>
                      <w:r w:rsidR="002B2F3E" w:rsidRPr="002B2F3E">
                        <w:rPr>
                          <w:sz w:val="22"/>
                          <w:szCs w:val="22"/>
                        </w:rPr>
                        <w:t xml:space="preserve">Overhead Crane </w:t>
                      </w:r>
                      <w:r w:rsidRPr="002B2F3E">
                        <w:rPr>
                          <w:sz w:val="22"/>
                          <w:szCs w:val="22"/>
                        </w:rPr>
                        <w:t>[</w:t>
                      </w:r>
                      <w:r w:rsidR="002B2F3E" w:rsidRPr="002B2F3E">
                        <w:rPr>
                          <w:sz w:val="22"/>
                          <w:szCs w:val="22"/>
                        </w:rPr>
                        <w:t>7</w:t>
                      </w:r>
                      <w:r w:rsidRPr="002B2F3E">
                        <w:rPr>
                          <w:sz w:val="22"/>
                          <w:szCs w:val="22"/>
                        </w:rPr>
                        <w:t>]</w:t>
                      </w:r>
                    </w:p>
                  </w:txbxContent>
                </v:textbox>
                <w10:wrap type="square"/>
              </v:shape>
            </w:pict>
          </mc:Fallback>
        </mc:AlternateContent>
      </w:r>
      <w:r>
        <w:rPr>
          <w:noProof/>
        </w:rPr>
        <mc:AlternateContent>
          <mc:Choice Requires="wps">
            <w:drawing>
              <wp:anchor distT="45720" distB="45720" distL="114300" distR="114300" simplePos="0" relativeHeight="251681792" behindDoc="0" locked="0" layoutInCell="1" allowOverlap="1" wp14:anchorId="0961968F" wp14:editId="74B71E57">
                <wp:simplePos x="0" y="0"/>
                <wp:positionH relativeFrom="column">
                  <wp:posOffset>3284220</wp:posOffset>
                </wp:positionH>
                <wp:positionV relativeFrom="paragraph">
                  <wp:posOffset>3204845</wp:posOffset>
                </wp:positionV>
                <wp:extent cx="2240280" cy="434340"/>
                <wp:effectExtent l="0" t="0" r="26670" b="2286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0280" cy="434340"/>
                        </a:xfrm>
                        <a:prstGeom prst="rect">
                          <a:avLst/>
                        </a:prstGeom>
                        <a:solidFill>
                          <a:schemeClr val="bg1"/>
                        </a:solidFill>
                        <a:ln w="9525">
                          <a:solidFill>
                            <a:schemeClr val="bg1"/>
                          </a:solidFill>
                          <a:miter lim="800000"/>
                          <a:headEnd/>
                          <a:tailEnd/>
                        </a:ln>
                      </wps:spPr>
                      <wps:txbx>
                        <w:txbxContent>
                          <w:p w14:paraId="243B34FC" w14:textId="25BD4956" w:rsidR="002B2F3E" w:rsidRPr="002B2F3E" w:rsidRDefault="002B2F3E" w:rsidP="002B2F3E">
                            <w:pPr>
                              <w:rPr>
                                <w:sz w:val="22"/>
                                <w:szCs w:val="22"/>
                              </w:rPr>
                            </w:pPr>
                            <w:r w:rsidRPr="002B2F3E">
                              <w:rPr>
                                <w:sz w:val="22"/>
                                <w:szCs w:val="22"/>
                              </w:rPr>
                              <w:t>Fig. 7 Manual Trolley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61968F" id="_x0000_s1027" type="#_x0000_t202" style="position:absolute;left:0;text-align:left;margin-left:258.6pt;margin-top:252.35pt;width:176.4pt;height:34.2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" fillcolor="white [3212]" strokecolor="white [3212]">
                <v:textbox>
                  <w:txbxContent>
                    <w:p w14:paraId="243B34FC" w14:textId="25BD4956" w:rsidR="002B2F3E" w:rsidRPr="002B2F3E" w:rsidRDefault="002B2F3E" w:rsidP="002B2F3E">
                      <w:pPr>
                        <w:rPr>
                          <w:sz w:val="22"/>
                          <w:szCs w:val="22"/>
                        </w:rPr>
                      </w:pPr>
                      <w:r w:rsidRPr="002B2F3E">
                        <w:rPr>
                          <w:sz w:val="22"/>
                          <w:szCs w:val="22"/>
                        </w:rPr>
                        <w:t>Fig. 7 Manual Trolley [5]</w:t>
                      </w:r>
                    </w:p>
                  </w:txbxContent>
                </v:textbox>
                <w10:wrap type="square"/>
              </v:shape>
            </w:pict>
          </mc:Fallback>
        </mc:AlternateContent>
      </w:r>
      <w:r>
        <w:rPr>
          <w:noProof/>
        </w:rPr>
        <w:drawing>
          <wp:anchor distT="0" distB="0" distL="114300" distR="114300" simplePos="0" relativeHeight="251673600" behindDoc="0" locked="0" layoutInCell="1" allowOverlap="1" wp14:anchorId="773D0CD3" wp14:editId="0F69BC43">
            <wp:simplePos x="0" y="0"/>
            <wp:positionH relativeFrom="column">
              <wp:posOffset>3192780</wp:posOffset>
            </wp:positionH>
            <wp:positionV relativeFrom="paragraph">
              <wp:posOffset>1684020</wp:posOffset>
            </wp:positionV>
            <wp:extent cx="2171700" cy="1570355"/>
            <wp:effectExtent l="0" t="0" r="0" b="0"/>
            <wp:wrapThrough wrapText="bothSides">
              <wp:wrapPolygon edited="0">
                <wp:start x="0" y="0"/>
                <wp:lineTo x="0" y="21224"/>
                <wp:lineTo x="21411" y="21224"/>
                <wp:lineTo x="21411" y="0"/>
                <wp:lineTo x="0" y="0"/>
              </wp:wrapPolygon>
            </wp:wrapThrough>
            <wp:docPr id="9" name="Picture 9" descr="A picture containing transport, handc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ransport, handc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171700" cy="1570355"/>
                    </a:xfrm>
                    <a:prstGeom prst="rect">
                      <a:avLst/>
                    </a:prstGeom>
                  </pic:spPr>
                </pic:pic>
              </a:graphicData>
            </a:graphic>
            <wp14:sizeRelH relativeFrom="margin">
              <wp14:pctWidth>0</wp14:pctWidth>
            </wp14:sizeRelH>
            <wp14:sizeRelV relativeFrom="margin">
              <wp14:pctHeight>0</wp14:pctHeight>
            </wp14:sizeRelV>
          </wp:anchor>
        </w:drawing>
      </w:r>
      <w:r w:rsidR="003162DC">
        <w:rPr>
          <w:noProof/>
        </w:rPr>
        <mc:AlternateContent>
          <mc:Choice Requires="wps">
            <w:drawing>
              <wp:anchor distT="45720" distB="45720" distL="114300" distR="114300" simplePos="0" relativeHeight="251675648" behindDoc="0" locked="0" layoutInCell="1" allowOverlap="1" wp14:anchorId="3ED046A2" wp14:editId="7DD6E709">
                <wp:simplePos x="0" y="0"/>
                <wp:positionH relativeFrom="column">
                  <wp:posOffset>251460</wp:posOffset>
                </wp:positionH>
                <wp:positionV relativeFrom="paragraph">
                  <wp:posOffset>1309370</wp:posOffset>
                </wp:positionV>
                <wp:extent cx="1813560" cy="434340"/>
                <wp:effectExtent l="0" t="0" r="1524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3560" cy="434340"/>
                        </a:xfrm>
                        <a:prstGeom prst="rect">
                          <a:avLst/>
                        </a:prstGeom>
                        <a:solidFill>
                          <a:srgbClr val="FFFFFF"/>
                        </a:solidFill>
                        <a:ln w="9525">
                          <a:solidFill>
                            <a:schemeClr val="bg1"/>
                          </a:solidFill>
                          <a:miter lim="800000"/>
                          <a:headEnd/>
                          <a:tailEnd/>
                        </a:ln>
                      </wps:spPr>
                      <wps:txbx>
                        <w:txbxContent>
                          <w:p w14:paraId="72FCDD44" w14:textId="4F655A58" w:rsidR="003162DC" w:rsidRPr="002B2F3E" w:rsidRDefault="003162DC">
                            <w:pPr>
                              <w:rPr>
                                <w:sz w:val="22"/>
                                <w:szCs w:val="22"/>
                              </w:rPr>
                            </w:pPr>
                            <w:r w:rsidRPr="002B2F3E">
                              <w:rPr>
                                <w:sz w:val="22"/>
                                <w:szCs w:val="22"/>
                              </w:rPr>
                              <w:t xml:space="preserve">Fig. 4 </w:t>
                            </w:r>
                            <w:r w:rsidR="002B2F3E" w:rsidRPr="002B2F3E">
                              <w:rPr>
                                <w:sz w:val="22"/>
                                <w:szCs w:val="22"/>
                              </w:rPr>
                              <w:t>Forklift [</w:t>
                            </w:r>
                            <w:r w:rsidRPr="002B2F3E">
                              <w:rPr>
                                <w:sz w:val="22"/>
                                <w:szCs w:val="22"/>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D046A2" id="_x0000_s1028" type="#_x0000_t202" style="position:absolute;left:0;text-align:left;margin-left:19.8pt;margin-top:103.1pt;width:142.8pt;height:34.2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" strokecolor="white [3212]">
                <v:textbox>
                  <w:txbxContent>
                    <w:p w14:paraId="72FCDD44" w14:textId="4F655A58" w:rsidR="003162DC" w:rsidRPr="002B2F3E" w:rsidRDefault="003162DC">
                      <w:pPr>
                        <w:rPr>
                          <w:sz w:val="22"/>
                          <w:szCs w:val="22"/>
                        </w:rPr>
                      </w:pPr>
                      <w:r w:rsidRPr="002B2F3E">
                        <w:rPr>
                          <w:sz w:val="22"/>
                          <w:szCs w:val="22"/>
                        </w:rPr>
                        <w:t xml:space="preserve">Fig. 4 </w:t>
                      </w:r>
                      <w:r w:rsidR="002B2F3E" w:rsidRPr="002B2F3E">
                        <w:rPr>
                          <w:sz w:val="22"/>
                          <w:szCs w:val="22"/>
                        </w:rPr>
                        <w:t>Forklift [</w:t>
                      </w:r>
                      <w:r w:rsidRPr="002B2F3E">
                        <w:rPr>
                          <w:sz w:val="22"/>
                          <w:szCs w:val="22"/>
                        </w:rPr>
                        <w:t>6]</w:t>
                      </w:r>
                    </w:p>
                  </w:txbxContent>
                </v:textbox>
                <w10:wrap type="square"/>
              </v:shape>
            </w:pict>
          </mc:Fallback>
        </mc:AlternateContent>
      </w:r>
      <w:r w:rsidR="003162DC">
        <w:rPr>
          <w:noProof/>
        </w:rPr>
        <mc:AlternateContent>
          <mc:Choice Requires="wps">
            <w:drawing>
              <wp:anchor distT="45720" distB="45720" distL="114300" distR="114300" simplePos="0" relativeHeight="251677696" behindDoc="0" locked="0" layoutInCell="1" allowOverlap="1" wp14:anchorId="584AB2F0" wp14:editId="58088427">
                <wp:simplePos x="0" y="0"/>
                <wp:positionH relativeFrom="column">
                  <wp:posOffset>3017520</wp:posOffset>
                </wp:positionH>
                <wp:positionV relativeFrom="paragraph">
                  <wp:posOffset>1244600</wp:posOffset>
                </wp:positionV>
                <wp:extent cx="2240280" cy="434340"/>
                <wp:effectExtent l="0" t="0" r="26670" b="2286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0280" cy="434340"/>
                        </a:xfrm>
                        <a:prstGeom prst="rect">
                          <a:avLst/>
                        </a:prstGeom>
                        <a:solidFill>
                          <a:schemeClr val="bg1"/>
                        </a:solidFill>
                        <a:ln w="9525">
                          <a:solidFill>
                            <a:schemeClr val="bg1"/>
                          </a:solidFill>
                          <a:miter lim="800000"/>
                          <a:headEnd/>
                          <a:tailEnd/>
                        </a:ln>
                      </wps:spPr>
                      <wps:txbx>
                        <w:txbxContent>
                          <w:p w14:paraId="70B84E31" w14:textId="6C88BDC2" w:rsidR="003162DC" w:rsidRPr="002B2F3E" w:rsidRDefault="003162DC" w:rsidP="003162DC">
                            <w:pPr>
                              <w:rPr>
                                <w:sz w:val="22"/>
                                <w:szCs w:val="22"/>
                              </w:rPr>
                            </w:pPr>
                            <w:r w:rsidRPr="002B2F3E">
                              <w:rPr>
                                <w:sz w:val="22"/>
                                <w:szCs w:val="22"/>
                              </w:rPr>
                              <w:t>Fig. 5 Belt Conveyor</w:t>
                            </w:r>
                            <w:r w:rsidR="002B2F3E" w:rsidRPr="002B2F3E">
                              <w:rPr>
                                <w:sz w:val="22"/>
                                <w:szCs w:val="22"/>
                              </w:rPr>
                              <w:t xml:space="preserve"> </w:t>
                            </w:r>
                            <w:r w:rsidRPr="002B2F3E">
                              <w:rPr>
                                <w:sz w:val="22"/>
                                <w:szCs w:val="22"/>
                              </w:rPr>
                              <w:t>[</w:t>
                            </w:r>
                            <w:r w:rsidR="002B2F3E" w:rsidRPr="002B2F3E">
                              <w:rPr>
                                <w:sz w:val="22"/>
                                <w:szCs w:val="22"/>
                              </w:rPr>
                              <w:t>4</w:t>
                            </w:r>
                            <w:r w:rsidRPr="002B2F3E">
                              <w:rPr>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4AB2F0" id="_x0000_s1029" type="#_x0000_t202" style="position:absolute;left:0;text-align:left;margin-left:237.6pt;margin-top:98pt;width:176.4pt;height:34.2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" fillcolor="white [3212]" strokecolor="white [3212]">
                <v:textbox>
                  <w:txbxContent>
                    <w:p w14:paraId="70B84E31" w14:textId="6C88BDC2" w:rsidR="003162DC" w:rsidRPr="002B2F3E" w:rsidRDefault="003162DC" w:rsidP="003162DC">
                      <w:pPr>
                        <w:rPr>
                          <w:sz w:val="22"/>
                          <w:szCs w:val="22"/>
                        </w:rPr>
                      </w:pPr>
                      <w:r w:rsidRPr="002B2F3E">
                        <w:rPr>
                          <w:sz w:val="22"/>
                          <w:szCs w:val="22"/>
                        </w:rPr>
                        <w:t>Fig. 5 Belt Conveyor</w:t>
                      </w:r>
                      <w:r w:rsidR="002B2F3E" w:rsidRPr="002B2F3E">
                        <w:rPr>
                          <w:sz w:val="22"/>
                          <w:szCs w:val="22"/>
                        </w:rPr>
                        <w:t xml:space="preserve"> </w:t>
                      </w:r>
                      <w:r w:rsidRPr="002B2F3E">
                        <w:rPr>
                          <w:sz w:val="22"/>
                          <w:szCs w:val="22"/>
                        </w:rPr>
                        <w:t>[</w:t>
                      </w:r>
                      <w:r w:rsidR="002B2F3E" w:rsidRPr="002B2F3E">
                        <w:rPr>
                          <w:sz w:val="22"/>
                          <w:szCs w:val="22"/>
                        </w:rPr>
                        <w:t>4</w:t>
                      </w:r>
                      <w:r w:rsidRPr="002B2F3E">
                        <w:rPr>
                          <w:sz w:val="22"/>
                          <w:szCs w:val="22"/>
                        </w:rPr>
                        <w:t>]</w:t>
                      </w:r>
                    </w:p>
                  </w:txbxContent>
                </v:textbox>
                <w10:wrap type="square"/>
              </v:shape>
            </w:pict>
          </mc:Fallback>
        </mc:AlternateContent>
      </w:r>
    </w:p>
    <w:bookmarkEnd w:id="2"/>
    <w:p w14:paraId="019DF9CE" w14:textId="3F8F3834" w:rsidR="00FF25A6" w:rsidRDefault="00FF25A6" w:rsidP="002B2F3E">
      <w:pPr>
        <w:ind w:firstLine="0"/>
      </w:pPr>
    </w:p>
    <w:p w14:paraId="37336F79" w14:textId="1B21D24F" w:rsidR="00FF25A6" w:rsidRPr="007F1D61" w:rsidRDefault="00617156" w:rsidP="00FF25A6">
      <w:pPr>
        <w:ind w:firstLine="0"/>
        <w:jc w:val="left"/>
        <w:rPr>
          <w:b/>
          <w:bCs/>
        </w:rPr>
      </w:pPr>
      <w:r>
        <w:rPr>
          <w:noProof/>
        </w:rPr>
        <w:lastRenderedPageBreak/>
        <w:drawing>
          <wp:anchor distT="0" distB="0" distL="114300" distR="114300" simplePos="0" relativeHeight="251682816" behindDoc="0" locked="0" layoutInCell="1" allowOverlap="1" wp14:anchorId="7F94EC4D" wp14:editId="0CFD1DE9">
            <wp:simplePos x="0" y="0"/>
            <wp:positionH relativeFrom="column">
              <wp:posOffset>358140</wp:posOffset>
            </wp:positionH>
            <wp:positionV relativeFrom="paragraph">
              <wp:posOffset>220980</wp:posOffset>
            </wp:positionV>
            <wp:extent cx="4680585" cy="2697480"/>
            <wp:effectExtent l="0" t="0" r="5715" b="7620"/>
            <wp:wrapTopAndBottom/>
            <wp:docPr id="5" name="Picture 5" descr="A picture containing text, transport, cr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transport, crane&#10;&#10;Description automatically generated"/>
                    <pic:cNvPicPr/>
                  </pic:nvPicPr>
                  <pic:blipFill rotWithShape="1">
                    <a:blip r:embed="rId14">
                      <a:extLst>
                        <a:ext uri="{28A0092B-C50C-407E-A947-70E740481C1C}">
                          <a14:useLocalDpi xmlns:a14="http://schemas.microsoft.com/office/drawing/2010/main" val="0"/>
                        </a:ext>
                      </a:extLst>
                    </a:blip>
                    <a:srcRect t="1275" b="9001"/>
                    <a:stretch/>
                  </pic:blipFill>
                  <pic:spPr bwMode="auto">
                    <a:xfrm>
                      <a:off x="0" y="0"/>
                      <a:ext cx="4680585" cy="2697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F25A6" w:rsidRPr="007F1D61">
        <w:rPr>
          <w:b/>
          <w:bCs/>
        </w:rPr>
        <w:t>Section 2.2: Alternate mechanisms</w:t>
      </w:r>
    </w:p>
    <w:p w14:paraId="1698211F" w14:textId="4DEF826C" w:rsidR="002B2F3E" w:rsidRDefault="002B2F3E" w:rsidP="002B2F3E">
      <w:pPr>
        <w:ind w:firstLine="0"/>
        <w:jc w:val="center"/>
      </w:pPr>
      <w:r>
        <w:t>Fig. 8 Conveyor [</w:t>
      </w:r>
      <w:r w:rsidR="00D32A3B">
        <w:t>8</w:t>
      </w:r>
      <w:r>
        <w:t>]</w:t>
      </w:r>
    </w:p>
    <w:p w14:paraId="14D268E6" w14:textId="2E8C020E" w:rsidR="00E37DFE" w:rsidRDefault="00A72602" w:rsidP="00F5321D">
      <w:pPr>
        <w:ind w:firstLine="0"/>
      </w:pPr>
      <w:r>
        <w:t xml:space="preserve">There </w:t>
      </w:r>
      <w:proofErr w:type="gramStart"/>
      <w:r>
        <w:t>are</w:t>
      </w:r>
      <w:proofErr w:type="gramEnd"/>
      <w:r>
        <w:t xml:space="preserve"> various material handling equipments like conveyor belts, forklift, overhead crane, mechanical trolly etc. But conveyor belt ha</w:t>
      </w:r>
      <w:r w:rsidR="007F1D61">
        <w:t>s</w:t>
      </w:r>
      <w:r w:rsidR="00D305C5">
        <w:t xml:space="preserve"> </w:t>
      </w:r>
      <w:r>
        <w:t>been dominant in the industries. It can be used for varieties of applications.</w:t>
      </w:r>
      <w:r w:rsidR="00D305C5">
        <w:t xml:space="preserve"> It is a continuous transportation equipment which can handle large and heavy materials. Conveyor belt has been in industries since 1905. It primarily consists of gears, </w:t>
      </w:r>
      <w:proofErr w:type="gramStart"/>
      <w:r w:rsidR="00D305C5">
        <w:t>belt</w:t>
      </w:r>
      <w:proofErr w:type="gramEnd"/>
      <w:r w:rsidR="00D305C5">
        <w:t xml:space="preserve"> </w:t>
      </w:r>
      <w:r w:rsidR="00F5321D">
        <w:t>and motor</w:t>
      </w:r>
      <w:r w:rsidR="00D305C5">
        <w:t xml:space="preserve">. </w:t>
      </w:r>
      <w:r w:rsidR="00F5321D">
        <w:t xml:space="preserve">It can transfer goods from one place to another continuously because of the friction between goods and conveyor belt. </w:t>
      </w:r>
    </w:p>
    <w:p w14:paraId="72AA86FE" w14:textId="529D5DA7" w:rsidR="00D32A3B" w:rsidRDefault="00F1106D" w:rsidP="00781F94">
      <w:pPr>
        <w:ind w:firstLine="0"/>
      </w:pPr>
      <w:r>
        <w:t>There are</w:t>
      </w:r>
      <w:r w:rsidR="00F5321D">
        <w:t xml:space="preserve"> different</w:t>
      </w:r>
      <w:r w:rsidR="00E37DFE">
        <w:t xml:space="preserve"> </w:t>
      </w:r>
      <w:r w:rsidR="000F2805">
        <w:t>types of</w:t>
      </w:r>
      <w:r>
        <w:t xml:space="preserve"> conveyors</w:t>
      </w:r>
      <w:r w:rsidR="00F5321D">
        <w:t xml:space="preserve"> like overhead </w:t>
      </w:r>
      <w:r w:rsidR="00E37DFE">
        <w:t xml:space="preserve">chain </w:t>
      </w:r>
      <w:r w:rsidR="00F5321D">
        <w:t>conveyors,</w:t>
      </w:r>
      <w:r w:rsidR="00E37DFE">
        <w:t xml:space="preserve"> roller conveyors, vertical conveyors with forks, flexible conveyors etc.</w:t>
      </w:r>
      <w:r w:rsidR="00F5321D">
        <w:t xml:space="preserve">  It is used at distribution centres, newspaper print plant, transportation in apparel industries, etc.</w:t>
      </w:r>
    </w:p>
    <w:p w14:paraId="7346F04F" w14:textId="1767E364" w:rsidR="0016684D" w:rsidRDefault="00D32A3B" w:rsidP="0016684D">
      <w:pPr>
        <w:ind w:firstLine="0"/>
        <w:jc w:val="left"/>
        <w:rPr>
          <w:b/>
          <w:bCs/>
          <w:sz w:val="28"/>
          <w:szCs w:val="28"/>
        </w:rPr>
      </w:pPr>
      <w:r w:rsidRPr="0016684D">
        <w:rPr>
          <w:b/>
          <w:bCs/>
          <w:sz w:val="28"/>
          <w:szCs w:val="28"/>
        </w:rPr>
        <w:t xml:space="preserve">SECTION 3: KINEMATICS </w:t>
      </w:r>
    </w:p>
    <w:p w14:paraId="5271A6DD" w14:textId="17FAB754" w:rsidR="009003AC" w:rsidRDefault="009003AC" w:rsidP="0016684D">
      <w:pPr>
        <w:ind w:firstLine="0"/>
        <w:jc w:val="left"/>
        <w:rPr>
          <w:b/>
          <w:bCs/>
          <w:sz w:val="28"/>
          <w:szCs w:val="28"/>
        </w:rPr>
      </w:pPr>
      <w:r>
        <w:rPr>
          <w:b/>
          <w:bCs/>
          <w:noProof/>
        </w:rPr>
        <w:drawing>
          <wp:anchor distT="0" distB="0" distL="114300" distR="114300" simplePos="0" relativeHeight="251683840" behindDoc="0" locked="0" layoutInCell="1" allowOverlap="1" wp14:anchorId="67357EB9" wp14:editId="642B156A">
            <wp:simplePos x="0" y="0"/>
            <wp:positionH relativeFrom="column">
              <wp:posOffset>1036320</wp:posOffset>
            </wp:positionH>
            <wp:positionV relativeFrom="paragraph">
              <wp:posOffset>325755</wp:posOffset>
            </wp:positionV>
            <wp:extent cx="3408045" cy="2287905"/>
            <wp:effectExtent l="0" t="0" r="1905" b="0"/>
            <wp:wrapSquare wrapText="bothSides"/>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408045" cy="2287905"/>
                    </a:xfrm>
                    <a:prstGeom prst="rect">
                      <a:avLst/>
                    </a:prstGeom>
                  </pic:spPr>
                </pic:pic>
              </a:graphicData>
            </a:graphic>
            <wp14:sizeRelH relativeFrom="margin">
              <wp14:pctWidth>0</wp14:pctWidth>
            </wp14:sizeRelH>
            <wp14:sizeRelV relativeFrom="margin">
              <wp14:pctHeight>0</wp14:pctHeight>
            </wp14:sizeRelV>
          </wp:anchor>
        </w:drawing>
      </w:r>
      <w:r>
        <w:rPr>
          <w:b/>
          <w:bCs/>
          <w:sz w:val="28"/>
          <w:szCs w:val="28"/>
        </w:rPr>
        <w:t>SECTION 3.1: KINEMATIC SKETCH</w:t>
      </w:r>
    </w:p>
    <w:p w14:paraId="5A4459F1" w14:textId="15BD3DDB" w:rsidR="009003AC" w:rsidRDefault="009003AC" w:rsidP="0016684D">
      <w:pPr>
        <w:ind w:firstLine="0"/>
        <w:jc w:val="left"/>
        <w:rPr>
          <w:b/>
          <w:bCs/>
          <w:sz w:val="28"/>
          <w:szCs w:val="28"/>
        </w:rPr>
      </w:pPr>
    </w:p>
    <w:p w14:paraId="37CCAA45" w14:textId="0D2832EB" w:rsidR="00617156" w:rsidRDefault="00617156" w:rsidP="0016684D">
      <w:pPr>
        <w:ind w:firstLine="0"/>
        <w:jc w:val="left"/>
        <w:rPr>
          <w:b/>
          <w:bCs/>
          <w:sz w:val="28"/>
          <w:szCs w:val="28"/>
        </w:rPr>
      </w:pPr>
    </w:p>
    <w:p w14:paraId="0F1397BA" w14:textId="77777777" w:rsidR="00617156" w:rsidRPr="0016684D" w:rsidRDefault="00617156" w:rsidP="0016684D">
      <w:pPr>
        <w:ind w:firstLine="0"/>
        <w:jc w:val="left"/>
        <w:rPr>
          <w:b/>
          <w:bCs/>
          <w:sz w:val="28"/>
          <w:szCs w:val="28"/>
        </w:rPr>
      </w:pPr>
    </w:p>
    <w:p w14:paraId="225FFD0B" w14:textId="03D57665" w:rsidR="00D32A3B" w:rsidRDefault="00D32A3B" w:rsidP="0016684D">
      <w:pPr>
        <w:ind w:firstLine="0"/>
        <w:jc w:val="left"/>
        <w:rPr>
          <w:b/>
          <w:bCs/>
        </w:rPr>
      </w:pPr>
    </w:p>
    <w:p w14:paraId="3EFD5858" w14:textId="1833106C" w:rsidR="00D32A3B" w:rsidRDefault="00D32A3B" w:rsidP="0016684D">
      <w:pPr>
        <w:ind w:firstLine="0"/>
        <w:jc w:val="left"/>
        <w:rPr>
          <w:b/>
          <w:bCs/>
        </w:rPr>
      </w:pPr>
    </w:p>
    <w:p w14:paraId="7A09BAA6" w14:textId="450E2CD1" w:rsidR="00D32A3B" w:rsidRDefault="00D32A3B" w:rsidP="0016684D">
      <w:pPr>
        <w:ind w:firstLine="0"/>
        <w:jc w:val="left"/>
        <w:rPr>
          <w:b/>
          <w:bCs/>
        </w:rPr>
      </w:pPr>
    </w:p>
    <w:p w14:paraId="5D54142E" w14:textId="684914D0" w:rsidR="00D32A3B" w:rsidRDefault="009003AC" w:rsidP="0016684D">
      <w:pPr>
        <w:ind w:firstLine="0"/>
        <w:jc w:val="left"/>
        <w:rPr>
          <w:b/>
          <w:bCs/>
        </w:rPr>
      </w:pPr>
      <w:r w:rsidRPr="00D32A3B">
        <w:rPr>
          <w:b/>
          <w:bCs/>
          <w:noProof/>
          <w:sz w:val="28"/>
          <w:szCs w:val="28"/>
        </w:rPr>
        <mc:AlternateContent>
          <mc:Choice Requires="wps">
            <w:drawing>
              <wp:anchor distT="45720" distB="45720" distL="114300" distR="114300" simplePos="0" relativeHeight="251685888" behindDoc="0" locked="0" layoutInCell="1" allowOverlap="1" wp14:anchorId="56B05371" wp14:editId="368407E6">
                <wp:simplePos x="0" y="0"/>
                <wp:positionH relativeFrom="column">
                  <wp:posOffset>1630680</wp:posOffset>
                </wp:positionH>
                <wp:positionV relativeFrom="paragraph">
                  <wp:posOffset>12065</wp:posOffset>
                </wp:positionV>
                <wp:extent cx="2324100" cy="342900"/>
                <wp:effectExtent l="0" t="0" r="19050" b="1905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342900"/>
                        </a:xfrm>
                        <a:prstGeom prst="rect">
                          <a:avLst/>
                        </a:prstGeom>
                        <a:solidFill>
                          <a:srgbClr val="FFFFFF"/>
                        </a:solidFill>
                        <a:ln w="9525">
                          <a:solidFill>
                            <a:schemeClr val="bg1"/>
                          </a:solidFill>
                          <a:miter lim="800000"/>
                          <a:headEnd/>
                          <a:tailEnd/>
                        </a:ln>
                      </wps:spPr>
                      <wps:txbx>
                        <w:txbxContent>
                          <w:p w14:paraId="5A361824" w14:textId="77777777" w:rsidR="009003AC" w:rsidRDefault="009003AC" w:rsidP="009003AC">
                            <w:r>
                              <w:t>Fig. 9 Kinematic Sket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B05371" id="_x0000_s1030" type="#_x0000_t202" style="position:absolute;margin-left:128.4pt;margin-top:.95pt;width:183pt;height:27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" strokecolor="white [3212]">
                <v:textbox>
                  <w:txbxContent>
                    <w:p w14:paraId="5A361824" w14:textId="77777777" w:rsidR="009003AC" w:rsidRDefault="009003AC" w:rsidP="009003AC">
                      <w:r>
                        <w:t>Fig. 9 Kinematic Sketch</w:t>
                      </w:r>
                    </w:p>
                  </w:txbxContent>
                </v:textbox>
                <w10:wrap type="square"/>
              </v:shape>
            </w:pict>
          </mc:Fallback>
        </mc:AlternateContent>
      </w:r>
    </w:p>
    <w:p w14:paraId="297F9C66" w14:textId="1BDE134C" w:rsidR="00D32A3B" w:rsidRDefault="00593966" w:rsidP="0016684D">
      <w:pPr>
        <w:ind w:firstLine="0"/>
        <w:jc w:val="left"/>
        <w:rPr>
          <w:b/>
          <w:bCs/>
        </w:rPr>
      </w:pPr>
      <w:r>
        <w:rPr>
          <w:b/>
          <w:bCs/>
          <w:noProof/>
        </w:rPr>
        <w:lastRenderedPageBreak/>
        <w:drawing>
          <wp:anchor distT="0" distB="0" distL="114300" distR="114300" simplePos="0" relativeHeight="251686912" behindDoc="0" locked="0" layoutInCell="1" allowOverlap="1" wp14:anchorId="0CFBC5B4" wp14:editId="27E9C1B0">
            <wp:simplePos x="0" y="0"/>
            <wp:positionH relativeFrom="column">
              <wp:posOffset>3345180</wp:posOffset>
            </wp:positionH>
            <wp:positionV relativeFrom="paragraph">
              <wp:posOffset>441960</wp:posOffset>
            </wp:positionV>
            <wp:extent cx="3086100" cy="2133600"/>
            <wp:effectExtent l="0" t="0" r="0" b="0"/>
            <wp:wrapSquare wrapText="bothSides"/>
            <wp:docPr id="21" name="Picture 21" descr="A picture containing metal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metalwar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086100" cy="2133600"/>
                    </a:xfrm>
                    <a:prstGeom prst="rect">
                      <a:avLst/>
                    </a:prstGeom>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687936" behindDoc="0" locked="0" layoutInCell="1" allowOverlap="1" wp14:anchorId="703E4F2D" wp14:editId="031AF9C0">
            <wp:simplePos x="0" y="0"/>
            <wp:positionH relativeFrom="column">
              <wp:posOffset>-60960</wp:posOffset>
            </wp:positionH>
            <wp:positionV relativeFrom="paragraph">
              <wp:posOffset>441960</wp:posOffset>
            </wp:positionV>
            <wp:extent cx="3146425" cy="2087880"/>
            <wp:effectExtent l="0" t="0" r="0" b="7620"/>
            <wp:wrapSquare wrapText="bothSides"/>
            <wp:docPr id="20" name="Picture 20"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46425" cy="2087880"/>
                    </a:xfrm>
                    <a:prstGeom prst="rect">
                      <a:avLst/>
                    </a:prstGeom>
                  </pic:spPr>
                </pic:pic>
              </a:graphicData>
            </a:graphic>
            <wp14:sizeRelV relativeFrom="margin">
              <wp14:pctHeight>0</wp14:pctHeight>
            </wp14:sizeRelV>
          </wp:anchor>
        </w:drawing>
      </w:r>
      <w:r w:rsidR="008460C3">
        <w:rPr>
          <w:b/>
          <w:bCs/>
        </w:rPr>
        <w:t>LINK AB:</w:t>
      </w:r>
    </w:p>
    <w:p w14:paraId="4930121B" w14:textId="1DA8AF91" w:rsidR="008460C3" w:rsidRDefault="008460C3" w:rsidP="0016684D">
      <w:pPr>
        <w:ind w:firstLine="0"/>
        <w:jc w:val="left"/>
        <w:rPr>
          <w:b/>
          <w:bCs/>
        </w:rPr>
      </w:pPr>
    </w:p>
    <w:p w14:paraId="4EB48E3F" w14:textId="77777777" w:rsidR="00593966" w:rsidRDefault="00593966" w:rsidP="0016684D">
      <w:pPr>
        <w:ind w:firstLine="0"/>
        <w:jc w:val="left"/>
        <w:rPr>
          <w:b/>
          <w:bCs/>
        </w:rPr>
      </w:pPr>
    </w:p>
    <w:p w14:paraId="0C70478A" w14:textId="479710D7" w:rsidR="009003AC" w:rsidRDefault="008460C3" w:rsidP="0016684D">
      <w:pPr>
        <w:ind w:firstLine="0"/>
        <w:jc w:val="left"/>
        <w:rPr>
          <w:b/>
          <w:bCs/>
        </w:rPr>
      </w:pPr>
      <w:r>
        <w:rPr>
          <w:b/>
          <w:bCs/>
        </w:rPr>
        <w:t>LINK BDEF:</w:t>
      </w:r>
    </w:p>
    <w:p w14:paraId="15FCEFB2" w14:textId="096DE8FE" w:rsidR="008460C3" w:rsidRDefault="00593966" w:rsidP="0016684D">
      <w:pPr>
        <w:ind w:firstLine="0"/>
        <w:jc w:val="left"/>
        <w:rPr>
          <w:b/>
          <w:bCs/>
        </w:rPr>
      </w:pPr>
      <w:r>
        <w:rPr>
          <w:b/>
          <w:bCs/>
          <w:noProof/>
        </w:rPr>
        <w:drawing>
          <wp:anchor distT="0" distB="0" distL="114300" distR="114300" simplePos="0" relativeHeight="251688960" behindDoc="0" locked="0" layoutInCell="1" allowOverlap="1" wp14:anchorId="0224F18A" wp14:editId="09126A58">
            <wp:simplePos x="0" y="0"/>
            <wp:positionH relativeFrom="column">
              <wp:posOffset>3482340</wp:posOffset>
            </wp:positionH>
            <wp:positionV relativeFrom="paragraph">
              <wp:posOffset>3810</wp:posOffset>
            </wp:positionV>
            <wp:extent cx="2948940" cy="2446020"/>
            <wp:effectExtent l="0" t="0" r="3810" b="0"/>
            <wp:wrapSquare wrapText="bothSides"/>
            <wp:docPr id="23" name="Picture 23" descr="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rrow&#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948940" cy="2446020"/>
                    </a:xfrm>
                    <a:prstGeom prst="rect">
                      <a:avLst/>
                    </a:prstGeom>
                  </pic:spPr>
                </pic:pic>
              </a:graphicData>
            </a:graphic>
            <wp14:sizeRelH relativeFrom="margin">
              <wp14:pctWidth>0</wp14:pctWidth>
            </wp14:sizeRelH>
            <wp14:sizeRelV relativeFrom="margin">
              <wp14:pctHeight>0</wp14:pctHeight>
            </wp14:sizeRelV>
          </wp:anchor>
        </w:drawing>
      </w:r>
      <w:r w:rsidR="008460C3">
        <w:rPr>
          <w:b/>
          <w:bCs/>
          <w:noProof/>
        </w:rPr>
        <w:drawing>
          <wp:inline distT="0" distB="0" distL="0" distR="0" wp14:anchorId="3E9D8833" wp14:editId="4B7B4766">
            <wp:extent cx="3345180" cy="2453640"/>
            <wp:effectExtent l="0" t="0" r="7620" b="381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53799" cy="2459962"/>
                    </a:xfrm>
                    <a:prstGeom prst="rect">
                      <a:avLst/>
                    </a:prstGeom>
                  </pic:spPr>
                </pic:pic>
              </a:graphicData>
            </a:graphic>
          </wp:inline>
        </w:drawing>
      </w:r>
    </w:p>
    <w:p w14:paraId="71802381" w14:textId="77777777" w:rsidR="00593966" w:rsidRDefault="00593966" w:rsidP="0016684D">
      <w:pPr>
        <w:ind w:firstLine="0"/>
        <w:jc w:val="left"/>
        <w:rPr>
          <w:b/>
          <w:bCs/>
        </w:rPr>
      </w:pPr>
    </w:p>
    <w:p w14:paraId="0CAD494E" w14:textId="5BDF01E0" w:rsidR="009003AC" w:rsidRDefault="00C75DF4" w:rsidP="0016684D">
      <w:pPr>
        <w:ind w:firstLine="0"/>
        <w:jc w:val="left"/>
        <w:rPr>
          <w:b/>
          <w:bCs/>
        </w:rPr>
      </w:pPr>
      <w:r>
        <w:rPr>
          <w:b/>
          <w:bCs/>
          <w:noProof/>
        </w:rPr>
        <w:drawing>
          <wp:anchor distT="0" distB="0" distL="114300" distR="114300" simplePos="0" relativeHeight="251689984" behindDoc="0" locked="0" layoutInCell="1" allowOverlap="1" wp14:anchorId="444AACB9" wp14:editId="0127C5A6">
            <wp:simplePos x="0" y="0"/>
            <wp:positionH relativeFrom="column">
              <wp:posOffset>3489960</wp:posOffset>
            </wp:positionH>
            <wp:positionV relativeFrom="paragraph">
              <wp:posOffset>335280</wp:posOffset>
            </wp:positionV>
            <wp:extent cx="2941320" cy="2156460"/>
            <wp:effectExtent l="0" t="0" r="0" b="0"/>
            <wp:wrapSquare wrapText="bothSides"/>
            <wp:docPr id="25" name="Picture 25" descr="A silver knife with a black hand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ilver knife with a black handle&#10;&#10;Description automatically generated with low confidence"/>
                    <pic:cNvPicPr/>
                  </pic:nvPicPr>
                  <pic:blipFill>
                    <a:blip r:embed="rId20">
                      <a:extLst>
                        <a:ext uri="{28A0092B-C50C-407E-A947-70E740481C1C}">
                          <a14:useLocalDpi xmlns:a14="http://schemas.microsoft.com/office/drawing/2010/main" val="0"/>
                        </a:ext>
                      </a:extLst>
                    </a:blip>
                    <a:stretch>
                      <a:fillRect/>
                    </a:stretch>
                  </pic:blipFill>
                  <pic:spPr>
                    <a:xfrm>
                      <a:off x="0" y="0"/>
                      <a:ext cx="2941320" cy="2156460"/>
                    </a:xfrm>
                    <a:prstGeom prst="rect">
                      <a:avLst/>
                    </a:prstGeom>
                  </pic:spPr>
                </pic:pic>
              </a:graphicData>
            </a:graphic>
            <wp14:sizeRelH relativeFrom="margin">
              <wp14:pctWidth>0</wp14:pctWidth>
            </wp14:sizeRelH>
            <wp14:sizeRelV relativeFrom="margin">
              <wp14:pctHeight>0</wp14:pctHeight>
            </wp14:sizeRelV>
          </wp:anchor>
        </w:drawing>
      </w:r>
      <w:r>
        <w:rPr>
          <w:b/>
          <w:bCs/>
        </w:rPr>
        <w:t>LINK CD AND IJ:</w:t>
      </w:r>
    </w:p>
    <w:p w14:paraId="676912F6" w14:textId="7DC01FE9" w:rsidR="00C75DF4" w:rsidRDefault="00C75DF4" w:rsidP="0016684D">
      <w:pPr>
        <w:ind w:firstLine="0"/>
        <w:jc w:val="left"/>
        <w:rPr>
          <w:b/>
          <w:bCs/>
        </w:rPr>
      </w:pPr>
      <w:r>
        <w:rPr>
          <w:b/>
          <w:bCs/>
          <w:noProof/>
        </w:rPr>
        <w:drawing>
          <wp:inline distT="0" distB="0" distL="0" distR="0" wp14:anchorId="7273D018" wp14:editId="5995EBEA">
            <wp:extent cx="3345180" cy="2110740"/>
            <wp:effectExtent l="0" t="0" r="7620" b="381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347642" cy="2112293"/>
                    </a:xfrm>
                    <a:prstGeom prst="rect">
                      <a:avLst/>
                    </a:prstGeom>
                  </pic:spPr>
                </pic:pic>
              </a:graphicData>
            </a:graphic>
          </wp:inline>
        </w:drawing>
      </w:r>
    </w:p>
    <w:p w14:paraId="6A85328D" w14:textId="4ABA20A4" w:rsidR="009003AC" w:rsidRDefault="00593966" w:rsidP="0016684D">
      <w:pPr>
        <w:ind w:firstLine="0"/>
        <w:jc w:val="left"/>
        <w:rPr>
          <w:b/>
          <w:bCs/>
        </w:rPr>
      </w:pPr>
      <w:r>
        <w:rPr>
          <w:b/>
          <w:bCs/>
          <w:noProof/>
        </w:rPr>
        <w:lastRenderedPageBreak/>
        <w:drawing>
          <wp:anchor distT="0" distB="0" distL="114300" distR="114300" simplePos="0" relativeHeight="251692032" behindDoc="0" locked="0" layoutInCell="1" allowOverlap="1" wp14:anchorId="0127D3CB" wp14:editId="5E383736">
            <wp:simplePos x="0" y="0"/>
            <wp:positionH relativeFrom="column">
              <wp:posOffset>3337560</wp:posOffset>
            </wp:positionH>
            <wp:positionV relativeFrom="paragraph">
              <wp:posOffset>334645</wp:posOffset>
            </wp:positionV>
            <wp:extent cx="2910840" cy="2437130"/>
            <wp:effectExtent l="0" t="0" r="3810" b="1270"/>
            <wp:wrapSquare wrapText="bothSides"/>
            <wp:docPr id="28" name="Picture 28" descr="A silver knife with a black hand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ilver knife with a black handle&#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2910840" cy="2437130"/>
                    </a:xfrm>
                    <a:prstGeom prst="rect">
                      <a:avLst/>
                    </a:prstGeom>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691008" behindDoc="0" locked="0" layoutInCell="1" allowOverlap="1" wp14:anchorId="48A64B3B" wp14:editId="106CEABA">
            <wp:simplePos x="0" y="0"/>
            <wp:positionH relativeFrom="column">
              <wp:posOffset>-45720</wp:posOffset>
            </wp:positionH>
            <wp:positionV relativeFrom="paragraph">
              <wp:posOffset>335280</wp:posOffset>
            </wp:positionV>
            <wp:extent cx="3194050" cy="2316480"/>
            <wp:effectExtent l="0" t="0" r="6350" b="7620"/>
            <wp:wrapSquare wrapText="bothSides"/>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94050" cy="2316480"/>
                    </a:xfrm>
                    <a:prstGeom prst="rect">
                      <a:avLst/>
                    </a:prstGeom>
                  </pic:spPr>
                </pic:pic>
              </a:graphicData>
            </a:graphic>
            <wp14:sizeRelH relativeFrom="margin">
              <wp14:pctWidth>0</wp14:pctWidth>
            </wp14:sizeRelH>
            <wp14:sizeRelV relativeFrom="margin">
              <wp14:pctHeight>0</wp14:pctHeight>
            </wp14:sizeRelV>
          </wp:anchor>
        </w:drawing>
      </w:r>
      <w:r w:rsidR="00C75DF4">
        <w:rPr>
          <w:b/>
          <w:bCs/>
        </w:rPr>
        <w:t>LINK GHI:</w:t>
      </w:r>
    </w:p>
    <w:p w14:paraId="4E37E2A6" w14:textId="25665D2C" w:rsidR="009003AC" w:rsidRDefault="009003AC" w:rsidP="0016684D">
      <w:pPr>
        <w:ind w:firstLine="0"/>
        <w:jc w:val="left"/>
        <w:rPr>
          <w:b/>
          <w:bCs/>
        </w:rPr>
      </w:pPr>
    </w:p>
    <w:p w14:paraId="5B00A268" w14:textId="724B5B11" w:rsidR="009003AC" w:rsidRDefault="007439D7" w:rsidP="0016684D">
      <w:pPr>
        <w:ind w:firstLine="0"/>
        <w:jc w:val="left"/>
        <w:rPr>
          <w:b/>
          <w:bCs/>
        </w:rPr>
      </w:pPr>
      <w:r>
        <w:rPr>
          <w:b/>
          <w:bCs/>
          <w:noProof/>
        </w:rPr>
        <w:drawing>
          <wp:anchor distT="0" distB="0" distL="114300" distR="114300" simplePos="0" relativeHeight="251693056" behindDoc="0" locked="0" layoutInCell="1" allowOverlap="1" wp14:anchorId="57F39CAD" wp14:editId="50024FFB">
            <wp:simplePos x="0" y="0"/>
            <wp:positionH relativeFrom="column">
              <wp:posOffset>0</wp:posOffset>
            </wp:positionH>
            <wp:positionV relativeFrom="paragraph">
              <wp:posOffset>339090</wp:posOffset>
            </wp:positionV>
            <wp:extent cx="6248400" cy="2948940"/>
            <wp:effectExtent l="0" t="0" r="0" b="3810"/>
            <wp:wrapSquare wrapText="bothSides"/>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248400" cy="2948940"/>
                    </a:xfrm>
                    <a:prstGeom prst="rect">
                      <a:avLst/>
                    </a:prstGeom>
                  </pic:spPr>
                </pic:pic>
              </a:graphicData>
            </a:graphic>
            <wp14:sizeRelH relativeFrom="margin">
              <wp14:pctWidth>0</wp14:pctWidth>
            </wp14:sizeRelH>
            <wp14:sizeRelV relativeFrom="margin">
              <wp14:pctHeight>0</wp14:pctHeight>
            </wp14:sizeRelV>
          </wp:anchor>
        </w:drawing>
      </w:r>
      <w:r w:rsidR="00593966">
        <w:rPr>
          <w:b/>
          <w:bCs/>
        </w:rPr>
        <w:t>LINK EH:</w:t>
      </w:r>
    </w:p>
    <w:p w14:paraId="22A42654" w14:textId="6E8A2688" w:rsidR="00593966" w:rsidRDefault="007439D7" w:rsidP="0016684D">
      <w:pPr>
        <w:ind w:firstLine="0"/>
        <w:jc w:val="left"/>
        <w:rPr>
          <w:b/>
          <w:bCs/>
        </w:rPr>
      </w:pPr>
      <w:r>
        <w:rPr>
          <w:b/>
          <w:bCs/>
          <w:noProof/>
        </w:rPr>
        <w:drawing>
          <wp:anchor distT="0" distB="0" distL="114300" distR="114300" simplePos="0" relativeHeight="251694080" behindDoc="0" locked="0" layoutInCell="1" allowOverlap="1" wp14:anchorId="4468B713" wp14:editId="170583D1">
            <wp:simplePos x="0" y="0"/>
            <wp:positionH relativeFrom="column">
              <wp:posOffset>45720</wp:posOffset>
            </wp:positionH>
            <wp:positionV relativeFrom="paragraph">
              <wp:posOffset>3190875</wp:posOffset>
            </wp:positionV>
            <wp:extent cx="6088380" cy="2560320"/>
            <wp:effectExtent l="0" t="0" r="7620" b="0"/>
            <wp:wrapSquare wrapText="bothSides"/>
            <wp:docPr id="30" name="Picture 30"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hape, arrow&#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088380" cy="2560320"/>
                    </a:xfrm>
                    <a:prstGeom prst="rect">
                      <a:avLst/>
                    </a:prstGeom>
                  </pic:spPr>
                </pic:pic>
              </a:graphicData>
            </a:graphic>
            <wp14:sizeRelH relativeFrom="margin">
              <wp14:pctWidth>0</wp14:pctWidth>
            </wp14:sizeRelH>
            <wp14:sizeRelV relativeFrom="margin">
              <wp14:pctHeight>0</wp14:pctHeight>
            </wp14:sizeRelV>
          </wp:anchor>
        </w:drawing>
      </w:r>
    </w:p>
    <w:p w14:paraId="7668264B" w14:textId="03BB2384" w:rsidR="009003AC" w:rsidRDefault="00F35628" w:rsidP="0016684D">
      <w:pPr>
        <w:ind w:firstLine="0"/>
        <w:jc w:val="left"/>
        <w:rPr>
          <w:b/>
          <w:bCs/>
        </w:rPr>
      </w:pPr>
      <w:r>
        <w:rPr>
          <w:b/>
          <w:bCs/>
          <w:noProof/>
        </w:rPr>
        <w:lastRenderedPageBreak/>
        <w:drawing>
          <wp:anchor distT="0" distB="0" distL="114300" distR="114300" simplePos="0" relativeHeight="251695104" behindDoc="0" locked="0" layoutInCell="1" allowOverlap="1" wp14:anchorId="28C23710" wp14:editId="6B01981B">
            <wp:simplePos x="0" y="0"/>
            <wp:positionH relativeFrom="column">
              <wp:posOffset>3261360</wp:posOffset>
            </wp:positionH>
            <wp:positionV relativeFrom="paragraph">
              <wp:posOffset>502920</wp:posOffset>
            </wp:positionV>
            <wp:extent cx="3101340" cy="2042160"/>
            <wp:effectExtent l="0" t="0" r="3810" b="0"/>
            <wp:wrapSquare wrapText="bothSides"/>
            <wp:docPr id="31" name="Picture 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101340" cy="2042160"/>
                    </a:xfrm>
                    <a:prstGeom prst="rect">
                      <a:avLst/>
                    </a:prstGeom>
                  </pic:spPr>
                </pic:pic>
              </a:graphicData>
            </a:graphic>
            <wp14:sizeRelH relativeFrom="margin">
              <wp14:pctWidth>0</wp14:pctWidth>
            </wp14:sizeRelH>
            <wp14:sizeRelV relativeFrom="margin">
              <wp14:pctHeight>0</wp14:pctHeight>
            </wp14:sizeRelV>
          </wp:anchor>
        </w:drawing>
      </w:r>
      <w:r w:rsidR="00882C1E">
        <w:rPr>
          <w:b/>
          <w:bCs/>
          <w:noProof/>
        </w:rPr>
        <w:drawing>
          <wp:anchor distT="0" distB="0" distL="114300" distR="114300" simplePos="0" relativeHeight="251696128" behindDoc="0" locked="0" layoutInCell="1" allowOverlap="1" wp14:anchorId="682EA853" wp14:editId="0EC67341">
            <wp:simplePos x="0" y="0"/>
            <wp:positionH relativeFrom="column">
              <wp:posOffset>-358140</wp:posOffset>
            </wp:positionH>
            <wp:positionV relativeFrom="paragraph">
              <wp:posOffset>502920</wp:posOffset>
            </wp:positionV>
            <wp:extent cx="3535680" cy="2042160"/>
            <wp:effectExtent l="0" t="0" r="7620" b="0"/>
            <wp:wrapSquare wrapText="bothSides"/>
            <wp:docPr id="32" name="Picture 3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Word&#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535680" cy="2042160"/>
                    </a:xfrm>
                    <a:prstGeom prst="rect">
                      <a:avLst/>
                    </a:prstGeom>
                  </pic:spPr>
                </pic:pic>
              </a:graphicData>
            </a:graphic>
            <wp14:sizeRelH relativeFrom="margin">
              <wp14:pctWidth>0</wp14:pctWidth>
            </wp14:sizeRelH>
            <wp14:sizeRelV relativeFrom="margin">
              <wp14:pctHeight>0</wp14:pctHeight>
            </wp14:sizeRelV>
          </wp:anchor>
        </w:drawing>
      </w:r>
      <w:r w:rsidR="007439D7">
        <w:rPr>
          <w:b/>
          <w:bCs/>
        </w:rPr>
        <w:t xml:space="preserve">LINK </w:t>
      </w:r>
      <w:r w:rsidR="00F7651A">
        <w:rPr>
          <w:b/>
          <w:bCs/>
        </w:rPr>
        <w:t>FG:</w:t>
      </w:r>
    </w:p>
    <w:p w14:paraId="47B7E538" w14:textId="73B2ECCB" w:rsidR="00D3760D" w:rsidRDefault="00D3760D" w:rsidP="0016684D">
      <w:pPr>
        <w:ind w:firstLine="0"/>
        <w:jc w:val="left"/>
        <w:rPr>
          <w:b/>
          <w:bCs/>
        </w:rPr>
      </w:pPr>
      <w:r>
        <w:rPr>
          <w:b/>
          <w:bCs/>
        </w:rPr>
        <w:t>Fig. 10 Dimensions and Solidworks model of link AB, BDEF, CD, IJ, GHI, EH and FG</w:t>
      </w:r>
    </w:p>
    <w:p w14:paraId="73DCBB2D" w14:textId="77777777" w:rsidR="00D3760D" w:rsidRDefault="00F35628" w:rsidP="0016684D">
      <w:pPr>
        <w:ind w:firstLine="0"/>
        <w:jc w:val="left"/>
        <w:rPr>
          <w:b/>
          <w:bCs/>
        </w:rPr>
      </w:pPr>
      <w:r>
        <w:rPr>
          <w:b/>
          <w:bCs/>
        </w:rPr>
        <w:t>All links thickness: 11mm</w:t>
      </w:r>
      <w:r>
        <w:rPr>
          <w:b/>
          <w:bCs/>
        </w:rPr>
        <w:tab/>
      </w:r>
      <w:r>
        <w:rPr>
          <w:b/>
          <w:bCs/>
        </w:rPr>
        <w:tab/>
        <w:t>***All dimension in mm***</w:t>
      </w:r>
      <w:r>
        <w:rPr>
          <w:b/>
          <w:bCs/>
        </w:rPr>
        <w:tab/>
      </w:r>
    </w:p>
    <w:p w14:paraId="6F1D6C32" w14:textId="1C473C30" w:rsidR="00D3760D" w:rsidRDefault="00F35628" w:rsidP="0016684D">
      <w:pPr>
        <w:ind w:firstLine="0"/>
        <w:jc w:val="left"/>
        <w:rPr>
          <w:b/>
          <w:bCs/>
        </w:rPr>
      </w:pPr>
      <w:r>
        <w:rPr>
          <w:b/>
          <w:bCs/>
        </w:rPr>
        <w:tab/>
      </w:r>
    </w:p>
    <w:p w14:paraId="7D74F2F1" w14:textId="556B9BDC" w:rsidR="0016684D" w:rsidRDefault="009003AC" w:rsidP="0016684D">
      <w:pPr>
        <w:ind w:firstLine="0"/>
        <w:jc w:val="left"/>
        <w:rPr>
          <w:b/>
          <w:bCs/>
        </w:rPr>
      </w:pPr>
      <w:r w:rsidRPr="0016684D">
        <w:rPr>
          <w:b/>
          <w:bCs/>
        </w:rPr>
        <w:t xml:space="preserve">SECTION 3.2: DESCRIPTION OF MOTION TRANSMISSION </w:t>
      </w:r>
    </w:p>
    <w:p w14:paraId="2A1EFC35" w14:textId="22C1E576" w:rsidR="0016684D" w:rsidRDefault="001721D9" w:rsidP="0016684D">
      <w:pPr>
        <w:ind w:firstLine="0"/>
        <w:jc w:val="left"/>
        <w:rPr>
          <w:vertAlign w:val="subscript"/>
        </w:rPr>
      </w:pPr>
      <w:proofErr w:type="spellStart"/>
      <w:r>
        <w:t>F</w:t>
      </w:r>
      <w:r w:rsidRPr="001721D9">
        <w:rPr>
          <w:vertAlign w:val="subscript"/>
        </w:rPr>
        <w:t>eff</w:t>
      </w:r>
      <w:proofErr w:type="spellEnd"/>
      <w:r>
        <w:t xml:space="preserve"> =3(n-1) - 2(j - </w:t>
      </w:r>
      <w:proofErr w:type="spellStart"/>
      <w:r>
        <w:t>j</w:t>
      </w:r>
      <w:r w:rsidRPr="001721D9">
        <w:rPr>
          <w:vertAlign w:val="subscript"/>
        </w:rPr>
        <w:t>r</w:t>
      </w:r>
      <w:proofErr w:type="spellEnd"/>
      <w:r>
        <w:t>) - h - F</w:t>
      </w:r>
      <w:r w:rsidRPr="001721D9">
        <w:rPr>
          <w:vertAlign w:val="subscript"/>
        </w:rPr>
        <w:t>r</w:t>
      </w:r>
      <w:r>
        <w:rPr>
          <w:vertAlign w:val="subscript"/>
        </w:rPr>
        <w:t xml:space="preserve"> </w:t>
      </w:r>
      <w:r>
        <w:t xml:space="preserve">+ </w:t>
      </w:r>
      <w:proofErr w:type="spellStart"/>
      <w:r>
        <w:t>P</w:t>
      </w:r>
      <w:r w:rsidRPr="001721D9">
        <w:rPr>
          <w:vertAlign w:val="subscript"/>
        </w:rPr>
        <w:t>r</w:t>
      </w:r>
      <w:proofErr w:type="spellEnd"/>
    </w:p>
    <w:p w14:paraId="65E74074" w14:textId="106B4BE6" w:rsidR="001721D9" w:rsidRDefault="00D3760D" w:rsidP="0016684D">
      <w:pPr>
        <w:ind w:firstLine="0"/>
        <w:jc w:val="left"/>
      </w:pPr>
      <w:proofErr w:type="spellStart"/>
      <w:r>
        <w:t>F</w:t>
      </w:r>
      <w:r w:rsidRPr="001721D9">
        <w:rPr>
          <w:vertAlign w:val="subscript"/>
        </w:rPr>
        <w:t>eff</w:t>
      </w:r>
      <w:proofErr w:type="spellEnd"/>
      <w:r w:rsidRPr="001721D9">
        <w:rPr>
          <w:vertAlign w:val="subscript"/>
        </w:rPr>
        <w:t>:</w:t>
      </w:r>
      <w:r w:rsidR="001721D9">
        <w:t xml:space="preserve"> effective degrees of freedom                                                            </w:t>
      </w:r>
    </w:p>
    <w:p w14:paraId="7C1AC06F" w14:textId="77777777" w:rsidR="001721D9" w:rsidRDefault="001721D9" w:rsidP="0016684D">
      <w:pPr>
        <w:ind w:firstLine="0"/>
        <w:jc w:val="left"/>
      </w:pPr>
      <w:r>
        <w:t>number of links   = n = 8</w:t>
      </w:r>
    </w:p>
    <w:p w14:paraId="74FCC1B4" w14:textId="1FB5A959" w:rsidR="00B85CA2" w:rsidRPr="00B85CA2" w:rsidRDefault="001721D9" w:rsidP="0016684D">
      <w:pPr>
        <w:ind w:firstLine="0"/>
        <w:jc w:val="left"/>
        <w:rPr>
          <w:sz w:val="22"/>
          <w:szCs w:val="22"/>
        </w:rPr>
      </w:pPr>
      <w:r>
        <w:t xml:space="preserve">number of lower pairs = j =   </w:t>
      </w:r>
      <w:r w:rsidR="00B85CA2">
        <w:t>10</w:t>
      </w:r>
      <w:r>
        <w:t xml:space="preserve">                                                                                                      number of redundant lower pairs </w:t>
      </w:r>
      <w:r w:rsidR="00B85CA2">
        <w:t xml:space="preserve">= </w:t>
      </w:r>
      <w:proofErr w:type="spellStart"/>
      <w:r w:rsidR="00B85CA2">
        <w:t>j</w:t>
      </w:r>
      <w:r w:rsidR="00B85CA2" w:rsidRPr="001721D9">
        <w:rPr>
          <w:vertAlign w:val="subscript"/>
        </w:rPr>
        <w:t>r</w:t>
      </w:r>
      <w:proofErr w:type="spellEnd"/>
      <w:r w:rsidR="00B85CA2">
        <w:t xml:space="preserve">  = 0</w:t>
      </w:r>
      <w:r>
        <w:t xml:space="preserve">                                                                                          number of higher pairs   </w:t>
      </w:r>
      <w:r w:rsidR="00B85CA2">
        <w:t>= h = 0</w:t>
      </w:r>
      <w:r>
        <w:t xml:space="preserve">                                                                                                        number of redundant degrees of freedom        </w:t>
      </w:r>
      <w:r w:rsidR="00B85CA2">
        <w:t>=  F</w:t>
      </w:r>
      <w:r w:rsidR="00B85CA2" w:rsidRPr="001721D9">
        <w:rPr>
          <w:vertAlign w:val="subscript"/>
        </w:rPr>
        <w:t>r</w:t>
      </w:r>
      <w:r w:rsidR="00B85CA2">
        <w:rPr>
          <w:vertAlign w:val="subscript"/>
        </w:rPr>
        <w:t xml:space="preserve">  =  0</w:t>
      </w:r>
      <w:r>
        <w:t xml:space="preserve">                                                                     </w:t>
      </w:r>
      <w:r w:rsidRPr="00B85CA2">
        <w:rPr>
          <w:sz w:val="22"/>
          <w:szCs w:val="22"/>
        </w:rPr>
        <w:t>number of three-link closed chains having three prismatic pairs in different directions</w:t>
      </w:r>
      <w:r w:rsidR="00B85CA2">
        <w:rPr>
          <w:sz w:val="22"/>
          <w:szCs w:val="22"/>
        </w:rPr>
        <w:t xml:space="preserve">  </w:t>
      </w:r>
      <w:r w:rsidR="00B85CA2">
        <w:t xml:space="preserve">= </w:t>
      </w:r>
      <w:proofErr w:type="spellStart"/>
      <w:r w:rsidR="00B85CA2">
        <w:t>P</w:t>
      </w:r>
      <w:r w:rsidR="00B85CA2" w:rsidRPr="001721D9">
        <w:rPr>
          <w:vertAlign w:val="subscript"/>
        </w:rPr>
        <w:t>r</w:t>
      </w:r>
      <w:proofErr w:type="spellEnd"/>
      <w:r w:rsidR="00B85CA2">
        <w:rPr>
          <w:vertAlign w:val="subscript"/>
        </w:rPr>
        <w:t xml:space="preserve">   = </w:t>
      </w:r>
      <w:r w:rsidR="00B85CA2">
        <w:t>0</w:t>
      </w:r>
    </w:p>
    <w:p w14:paraId="016BD92F" w14:textId="567DC060" w:rsidR="00B85CA2" w:rsidRDefault="00B85CA2" w:rsidP="0016684D">
      <w:pPr>
        <w:ind w:firstLine="0"/>
        <w:jc w:val="left"/>
      </w:pPr>
      <w:proofErr w:type="spellStart"/>
      <w:proofErr w:type="gramStart"/>
      <w:r>
        <w:t>F</w:t>
      </w:r>
      <w:r w:rsidRPr="001721D9">
        <w:rPr>
          <w:vertAlign w:val="subscript"/>
        </w:rPr>
        <w:t>eff</w:t>
      </w:r>
      <w:proofErr w:type="spellEnd"/>
      <w:r>
        <w:rPr>
          <w:vertAlign w:val="subscript"/>
        </w:rPr>
        <w:t xml:space="preserve">  </w:t>
      </w:r>
      <w:r>
        <w:t>=</w:t>
      </w:r>
      <w:proofErr w:type="gramEnd"/>
      <w:r>
        <w:t xml:space="preserve"> 3(8</w:t>
      </w:r>
      <w:r w:rsidR="00F57498">
        <w:t xml:space="preserve"> </w:t>
      </w:r>
      <w:r>
        <w:t>-</w:t>
      </w:r>
      <w:r w:rsidR="00F57498">
        <w:t xml:space="preserve"> </w:t>
      </w:r>
      <w:r>
        <w:t>0) – 2(10</w:t>
      </w:r>
      <w:r w:rsidR="00F57498">
        <w:t xml:space="preserve"> </w:t>
      </w:r>
      <w:r>
        <w:t>-</w:t>
      </w:r>
      <w:r w:rsidR="00F57498">
        <w:t xml:space="preserve"> </w:t>
      </w:r>
      <w:r>
        <w:t>0) – 0 – 0 + 0 = 1</w:t>
      </w:r>
    </w:p>
    <w:p w14:paraId="1460F8FC" w14:textId="41609E9F" w:rsidR="00B85CA2" w:rsidRDefault="00B85CA2" w:rsidP="0016684D">
      <w:pPr>
        <w:ind w:firstLine="0"/>
        <w:jc w:val="left"/>
      </w:pPr>
      <w:r>
        <w:t xml:space="preserve">Input </w:t>
      </w:r>
      <w:r w:rsidR="00D3760D">
        <w:t>link:</w:t>
      </w:r>
      <w:r>
        <w:t xml:space="preserve"> </w:t>
      </w:r>
      <w:r w:rsidR="00D3760D">
        <w:t>Crank (AB)</w:t>
      </w:r>
    </w:p>
    <w:p w14:paraId="1E3F438D" w14:textId="69A2368A" w:rsidR="00B85CA2" w:rsidRDefault="00B85CA2" w:rsidP="0016684D">
      <w:pPr>
        <w:ind w:firstLine="0"/>
        <w:jc w:val="left"/>
      </w:pPr>
      <w:r>
        <w:t xml:space="preserve">Output link: </w:t>
      </w:r>
      <w:r w:rsidR="00D3760D">
        <w:t>Carrier Link (EH)</w:t>
      </w:r>
    </w:p>
    <w:p w14:paraId="148D5311" w14:textId="0EE37C93" w:rsidR="00B85CA2" w:rsidRDefault="0049634C" w:rsidP="00D664AD">
      <w:pPr>
        <w:spacing w:line="276" w:lineRule="auto"/>
        <w:ind w:firstLine="0"/>
      </w:pPr>
      <w:r>
        <w:t xml:space="preserve">Box shifting mechanism is basically a crank and rocker mechanism. It consists of 8 links and 10 revolute pairs </w:t>
      </w:r>
      <w:proofErr w:type="gramStart"/>
      <w:r>
        <w:t>connected together</w:t>
      </w:r>
      <w:proofErr w:type="gramEnd"/>
      <w:r>
        <w:t xml:space="preserve"> in such a way that it gives linear reciprocating motion. The mechanism has one degree of freedom</w:t>
      </w:r>
      <w:r w:rsidR="00415E52">
        <w:t>. All link</w:t>
      </w:r>
      <w:r w:rsidR="00F57498">
        <w:t>s</w:t>
      </w:r>
      <w:r w:rsidR="00415E52">
        <w:t xml:space="preserve"> are in parallel plane. All kinematic pairs are revolute. It has one quaternary link </w:t>
      </w:r>
      <w:r w:rsidR="00D3760D">
        <w:t>BDEF</w:t>
      </w:r>
      <w:r w:rsidR="00415E52">
        <w:t>, one te</w:t>
      </w:r>
      <w:r w:rsidR="00F57498">
        <w:t>rn</w:t>
      </w:r>
      <w:r w:rsidR="00415E52">
        <w:t xml:space="preserve">ary link </w:t>
      </w:r>
      <w:r w:rsidR="00D3760D">
        <w:t>GHI</w:t>
      </w:r>
      <w:r w:rsidR="00415E52">
        <w:t xml:space="preserve"> and the rest are binary links</w:t>
      </w:r>
      <w:r w:rsidR="00F57498">
        <w:t xml:space="preserve">. Links </w:t>
      </w:r>
      <w:r w:rsidR="00374E37">
        <w:t>A, C and J</w:t>
      </w:r>
      <w:r w:rsidR="00F57498">
        <w:t xml:space="preserve"> are fixed links. The input of the mechanism is the crank </w:t>
      </w:r>
      <w:r w:rsidR="00374E37">
        <w:t>AB</w:t>
      </w:r>
      <w:r w:rsidR="00F57498">
        <w:t xml:space="preserve"> which is connected to an electric motor by revolute pair. The output link is the carrier link </w:t>
      </w:r>
      <w:r w:rsidR="00374E37">
        <w:t>EH</w:t>
      </w:r>
      <w:r w:rsidR="00F57498">
        <w:t xml:space="preserve"> which has linear reciprocating motion.</w:t>
      </w:r>
      <w:r w:rsidR="00D4092A">
        <w:t xml:space="preserve"> </w:t>
      </w:r>
      <w:proofErr w:type="gramStart"/>
      <w:r w:rsidR="00D4092A">
        <w:t xml:space="preserve">Link </w:t>
      </w:r>
      <w:r w:rsidR="00374E37">
        <w:t xml:space="preserve"> BDEF</w:t>
      </w:r>
      <w:proofErr w:type="gramEnd"/>
      <w:r w:rsidR="00D4092A">
        <w:t xml:space="preserve"> </w:t>
      </w:r>
      <w:r w:rsidR="00374E37">
        <w:t xml:space="preserve">is connected to link AB, link CD, link EH and </w:t>
      </w:r>
      <w:r w:rsidR="00374E37">
        <w:lastRenderedPageBreak/>
        <w:t>link FG by revolute pairs and similarly, link GHI is connected to link EH, link FG and link IJ by revolute pairs.</w:t>
      </w:r>
    </w:p>
    <w:p w14:paraId="440D021A" w14:textId="1483207A" w:rsidR="00B85CA2" w:rsidRDefault="007A5D0E" w:rsidP="00D664AD">
      <w:pPr>
        <w:spacing w:line="276" w:lineRule="auto"/>
        <w:ind w:firstLine="0"/>
      </w:pPr>
      <w:r>
        <w:t xml:space="preserve">Because of similarity in triangles in coupler and same hanger link, parallel mechanism is obtained and transferred through link </w:t>
      </w:r>
      <w:r w:rsidR="00374E37">
        <w:t>FG</w:t>
      </w:r>
      <w:r>
        <w:t xml:space="preserve">. In one complete revolution of link AB, the output link </w:t>
      </w:r>
      <w:proofErr w:type="gramStart"/>
      <w:r>
        <w:t>i.e.</w:t>
      </w:r>
      <w:proofErr w:type="gramEnd"/>
      <w:r>
        <w:t xml:space="preserve"> carrier link moves forward for the half rotation of the crank and it dips a bit and revert back for the rest half rotation of the crank. The mechanism produces intermittent mechanism with stop and move motion. This stop and move mechanism helps to alter the product for in-house assembly line.</w:t>
      </w:r>
    </w:p>
    <w:p w14:paraId="0581B62D" w14:textId="77777777" w:rsidR="001239C3" w:rsidRPr="001721D9" w:rsidRDefault="001239C3" w:rsidP="00D664AD">
      <w:pPr>
        <w:spacing w:line="276" w:lineRule="auto"/>
        <w:ind w:firstLine="0"/>
      </w:pPr>
    </w:p>
    <w:p w14:paraId="12BC562F" w14:textId="37FEC536" w:rsidR="0016684D" w:rsidRDefault="00D664AD" w:rsidP="001239C3">
      <w:pPr>
        <w:ind w:firstLine="0"/>
        <w:rPr>
          <w:b/>
          <w:bCs/>
        </w:rPr>
      </w:pPr>
      <w:r w:rsidRPr="00D664AD">
        <w:rPr>
          <w:b/>
          <w:bCs/>
        </w:rPr>
        <w:t>SECTION 3.3: EXPECTED DISPLACEMENT PROFILE OF OUTPUT COMPONENT</w:t>
      </w:r>
    </w:p>
    <w:p w14:paraId="43ECE332" w14:textId="354EBF4A" w:rsidR="001239C3" w:rsidRDefault="001239C3" w:rsidP="001239C3">
      <w:pPr>
        <w:ind w:firstLine="0"/>
      </w:pPr>
    </w:p>
    <w:p w14:paraId="179C84A1" w14:textId="563B4C02" w:rsidR="00D664AD" w:rsidRDefault="001239C3" w:rsidP="001239C3">
      <w:pPr>
        <w:ind w:firstLine="0"/>
      </w:pPr>
      <w:r>
        <w:rPr>
          <w:noProof/>
        </w:rPr>
        <mc:AlternateContent>
          <mc:Choice Requires="wps">
            <w:drawing>
              <wp:anchor distT="0" distB="0" distL="114300" distR="114300" simplePos="0" relativeHeight="251700224" behindDoc="0" locked="0" layoutInCell="1" allowOverlap="1" wp14:anchorId="365BE5FE" wp14:editId="57B980CA">
                <wp:simplePos x="0" y="0"/>
                <wp:positionH relativeFrom="column">
                  <wp:posOffset>2434590</wp:posOffset>
                </wp:positionH>
                <wp:positionV relativeFrom="paragraph">
                  <wp:posOffset>332740</wp:posOffset>
                </wp:positionV>
                <wp:extent cx="1828800" cy="18288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F577517" w14:textId="77846EF4" w:rsidR="007757B3" w:rsidRPr="001239C3" w:rsidRDefault="007757B3" w:rsidP="007757B3">
                            <w:pPr>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239C3">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65BE5FE" id="Text Box 35" o:spid="_x0000_s1031" type="#_x0000_t202" style="position:absolute;left:0;text-align:left;margin-left:191.7pt;margin-top:26.2pt;width:2in;height:2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" filled="f" stroked="f">
                <v:textbox style="mso-fit-shape-to-text:t">
                  <w:txbxContent>
                    <w:p w14:paraId="7F577517" w14:textId="77846EF4" w:rsidR="007757B3" w:rsidRPr="001239C3" w:rsidRDefault="007757B3" w:rsidP="007757B3">
                      <w:pPr>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239C3">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w:drawing>
          <wp:anchor distT="0" distB="0" distL="114300" distR="114300" simplePos="0" relativeHeight="251661311" behindDoc="0" locked="0" layoutInCell="1" allowOverlap="1" wp14:anchorId="45D76FFE" wp14:editId="3944E166">
            <wp:simplePos x="0" y="0"/>
            <wp:positionH relativeFrom="column">
              <wp:posOffset>2887980</wp:posOffset>
            </wp:positionH>
            <wp:positionV relativeFrom="paragraph">
              <wp:posOffset>18415</wp:posOffset>
            </wp:positionV>
            <wp:extent cx="3467100" cy="1974215"/>
            <wp:effectExtent l="0" t="0" r="0" b="6985"/>
            <wp:wrapSquare wrapText="bothSides"/>
            <wp:docPr id="33" name="Picture 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67100" cy="1974215"/>
                    </a:xfrm>
                    <a:prstGeom prst="rect">
                      <a:avLst/>
                    </a:prstGeom>
                  </pic:spPr>
                </pic:pic>
              </a:graphicData>
            </a:graphic>
            <wp14:sizeRelH relativeFrom="margin">
              <wp14:pctWidth>0</wp14:pctWidth>
            </wp14:sizeRelH>
            <wp14:sizeRelV relativeFrom="margin">
              <wp14:pctHeight>0</wp14:pctHeight>
            </wp14:sizeRelV>
          </wp:anchor>
        </w:drawing>
      </w:r>
      <w:r w:rsidR="00D664AD">
        <w:t>Carrier link (EH) is the output link, therefore every point on the output link has s</w:t>
      </w:r>
      <w:r w:rsidR="009D5D76">
        <w:t xml:space="preserve">imilar profile. </w:t>
      </w:r>
      <w:r w:rsidR="00635B36">
        <w:t xml:space="preserve">Assuming </w:t>
      </w:r>
      <w:r w:rsidR="009D5D76">
        <w:t>a point P</w:t>
      </w:r>
      <w:r w:rsidR="007757B3">
        <w:t xml:space="preserve"> as shown in Fig. 11 and plot expected displacement, velocity, and acceleration profile with input angular velocity (constant) to be 2</w:t>
      </w:r>
      <w:r>
        <w:t xml:space="preserve"> </w:t>
      </w:r>
      <w:r w:rsidR="007757B3">
        <w:t xml:space="preserve">rad/s. </w:t>
      </w:r>
    </w:p>
    <w:p w14:paraId="6018FC43" w14:textId="233A5166" w:rsidR="007757B3" w:rsidRPr="00D664AD" w:rsidRDefault="001239C3" w:rsidP="0016684D">
      <w:pPr>
        <w:ind w:firstLine="0"/>
        <w:jc w:val="left"/>
      </w:pPr>
      <w:r w:rsidRPr="007757B3">
        <w:rPr>
          <w:b/>
          <w:bCs/>
          <w:noProof/>
        </w:rPr>
        <mc:AlternateContent>
          <mc:Choice Requires="wps">
            <w:drawing>
              <wp:anchor distT="45720" distB="45720" distL="114300" distR="114300" simplePos="0" relativeHeight="251704320" behindDoc="0" locked="0" layoutInCell="1" allowOverlap="1" wp14:anchorId="0F64E967" wp14:editId="2058519C">
                <wp:simplePos x="0" y="0"/>
                <wp:positionH relativeFrom="column">
                  <wp:posOffset>3403600</wp:posOffset>
                </wp:positionH>
                <wp:positionV relativeFrom="paragraph">
                  <wp:posOffset>99060</wp:posOffset>
                </wp:positionV>
                <wp:extent cx="2360930" cy="1404620"/>
                <wp:effectExtent l="0" t="0" r="12700" b="1778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739E49E3" w14:textId="5E79F611" w:rsidR="007757B3" w:rsidRDefault="007757B3">
                            <w:r>
                              <w:t>Fig. 11 Solidworks Mode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F64E967" id="_x0000_s1032" type="#_x0000_t202" style="position:absolute;margin-left:268pt;margin-top:7.8pt;width:185.9pt;height:110.6pt;z-index:2517043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" strokecolor="white [3212]">
                <v:textbox style="mso-fit-shape-to-text:t">
                  <w:txbxContent>
                    <w:p w14:paraId="739E49E3" w14:textId="5E79F611" w:rsidR="007757B3" w:rsidRDefault="007757B3">
                      <w:r>
                        <w:t>Fig. 11 Solidworks Model</w:t>
                      </w:r>
                    </w:p>
                  </w:txbxContent>
                </v:textbox>
                <w10:wrap type="square"/>
              </v:shape>
            </w:pict>
          </mc:Fallback>
        </mc:AlternateContent>
      </w:r>
      <w:r>
        <w:t>(Length: mm, time: s)</w:t>
      </w:r>
    </w:p>
    <w:p w14:paraId="0CD2B982" w14:textId="4762B2B9" w:rsidR="001239C3" w:rsidRDefault="00AB3611" w:rsidP="0016684D">
      <w:pPr>
        <w:ind w:firstLine="0"/>
        <w:jc w:val="left"/>
        <w:rPr>
          <w:b/>
          <w:bCs/>
        </w:rPr>
      </w:pPr>
      <w:r>
        <w:rPr>
          <w:b/>
          <w:bCs/>
          <w:noProof/>
        </w:rPr>
        <w:drawing>
          <wp:anchor distT="0" distB="0" distL="114300" distR="114300" simplePos="0" relativeHeight="251706368" behindDoc="0" locked="0" layoutInCell="1" allowOverlap="1" wp14:anchorId="42E5F561" wp14:editId="16E7B5A0">
            <wp:simplePos x="0" y="0"/>
            <wp:positionH relativeFrom="column">
              <wp:posOffset>3022600</wp:posOffset>
            </wp:positionH>
            <wp:positionV relativeFrom="paragraph">
              <wp:posOffset>373380</wp:posOffset>
            </wp:positionV>
            <wp:extent cx="3183890" cy="2432050"/>
            <wp:effectExtent l="0" t="0" r="0" b="6350"/>
            <wp:wrapSquare wrapText="bothSides"/>
            <wp:docPr id="38" name="Picture 38"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whiteboard&#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83890" cy="2432050"/>
                    </a:xfrm>
                    <a:prstGeom prst="rect">
                      <a:avLst/>
                    </a:prstGeom>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705344" behindDoc="0" locked="0" layoutInCell="1" allowOverlap="1" wp14:anchorId="08881861" wp14:editId="4AECF114">
            <wp:simplePos x="0" y="0"/>
            <wp:positionH relativeFrom="column">
              <wp:posOffset>6350</wp:posOffset>
            </wp:positionH>
            <wp:positionV relativeFrom="paragraph">
              <wp:posOffset>392430</wp:posOffset>
            </wp:positionV>
            <wp:extent cx="2940050" cy="2413000"/>
            <wp:effectExtent l="0" t="0" r="0" b="6350"/>
            <wp:wrapSquare wrapText="bothSides"/>
            <wp:docPr id="37" name="Picture 3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schematic&#10;&#10;Description automatically generated"/>
                    <pic:cNvPicPr/>
                  </pic:nvPicPr>
                  <pic:blipFill>
                    <a:blip r:embed="rId29" cstate="print">
                      <a:alphaModFix/>
                      <a:extLst>
                        <a:ext uri="{28A0092B-C50C-407E-A947-70E740481C1C}">
                          <a14:useLocalDpi xmlns:a14="http://schemas.microsoft.com/office/drawing/2010/main" val="0"/>
                        </a:ext>
                      </a:extLst>
                    </a:blip>
                    <a:stretch>
                      <a:fillRect/>
                    </a:stretch>
                  </pic:blipFill>
                  <pic:spPr>
                    <a:xfrm>
                      <a:off x="0" y="0"/>
                      <a:ext cx="2940050" cy="2413000"/>
                    </a:xfrm>
                    <a:prstGeom prst="rect">
                      <a:avLst/>
                    </a:prstGeom>
                  </pic:spPr>
                </pic:pic>
              </a:graphicData>
            </a:graphic>
            <wp14:sizeRelH relativeFrom="margin">
              <wp14:pctWidth>0</wp14:pctWidth>
            </wp14:sizeRelH>
            <wp14:sizeRelV relativeFrom="margin">
              <wp14:pctHeight>0</wp14:pctHeight>
            </wp14:sizeRelV>
          </wp:anchor>
        </w:drawing>
      </w:r>
      <w:r w:rsidR="00BE3910">
        <w:rPr>
          <w:b/>
          <w:bCs/>
        </w:rPr>
        <w:t>(Point A is at origin)</w:t>
      </w:r>
    </w:p>
    <w:p w14:paraId="2C8B60BE" w14:textId="77777777" w:rsidR="00AB3611" w:rsidRDefault="00AB3611" w:rsidP="00AB3611">
      <w:pPr>
        <w:ind w:firstLine="0"/>
        <w:jc w:val="center"/>
        <w:rPr>
          <w:sz w:val="20"/>
          <w:szCs w:val="20"/>
        </w:rPr>
      </w:pPr>
    </w:p>
    <w:p w14:paraId="725CB45E" w14:textId="7A0B2DEA" w:rsidR="00BE3910" w:rsidRPr="00AB3611" w:rsidRDefault="00AB3611" w:rsidP="00AB3611">
      <w:pPr>
        <w:ind w:firstLine="0"/>
        <w:jc w:val="center"/>
        <w:rPr>
          <w:b/>
          <w:bCs/>
          <w:sz w:val="20"/>
          <w:szCs w:val="20"/>
        </w:rPr>
      </w:pPr>
      <w:r w:rsidRPr="00AB3611">
        <w:rPr>
          <w:sz w:val="20"/>
          <w:szCs w:val="20"/>
        </w:rPr>
        <w:t>Fig.12 Expected Displacement Profile for Point P</w:t>
      </w:r>
    </w:p>
    <w:p w14:paraId="6A4CC430" w14:textId="4356020A" w:rsidR="001239C3" w:rsidRDefault="001239C3" w:rsidP="0016684D">
      <w:pPr>
        <w:ind w:firstLine="0"/>
        <w:jc w:val="left"/>
        <w:rPr>
          <w:b/>
          <w:bCs/>
        </w:rPr>
      </w:pPr>
    </w:p>
    <w:p w14:paraId="4AFB2CF4" w14:textId="75B0306D" w:rsidR="001239C3" w:rsidRDefault="001239C3" w:rsidP="0016684D">
      <w:pPr>
        <w:ind w:firstLine="0"/>
        <w:jc w:val="left"/>
        <w:rPr>
          <w:b/>
          <w:bCs/>
        </w:rPr>
      </w:pPr>
    </w:p>
    <w:p w14:paraId="76F5D208" w14:textId="6E8A059E" w:rsidR="001239C3" w:rsidRDefault="001239C3" w:rsidP="0016684D">
      <w:pPr>
        <w:ind w:firstLine="0"/>
        <w:jc w:val="left"/>
        <w:rPr>
          <w:b/>
          <w:bCs/>
        </w:rPr>
      </w:pPr>
    </w:p>
    <w:p w14:paraId="5E4315A6" w14:textId="55BA630F" w:rsidR="0016684D" w:rsidRDefault="00356806" w:rsidP="0016684D">
      <w:pPr>
        <w:ind w:firstLine="0"/>
        <w:jc w:val="left"/>
        <w:rPr>
          <w:b/>
          <w:bCs/>
        </w:rPr>
      </w:pPr>
      <w:r>
        <w:rPr>
          <w:b/>
          <w:bCs/>
          <w:noProof/>
        </w:rPr>
        <w:lastRenderedPageBreak/>
        <w:drawing>
          <wp:anchor distT="0" distB="0" distL="114300" distR="114300" simplePos="0" relativeHeight="251708416" behindDoc="0" locked="0" layoutInCell="1" allowOverlap="1" wp14:anchorId="52A5D361" wp14:editId="1FD5ACA8">
            <wp:simplePos x="0" y="0"/>
            <wp:positionH relativeFrom="column">
              <wp:posOffset>3225800</wp:posOffset>
            </wp:positionH>
            <wp:positionV relativeFrom="paragraph">
              <wp:posOffset>336550</wp:posOffset>
            </wp:positionV>
            <wp:extent cx="3016250" cy="2338070"/>
            <wp:effectExtent l="0" t="0" r="0" b="5080"/>
            <wp:wrapSquare wrapText="bothSides"/>
            <wp:docPr id="40" name="Picture 40"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 whiteboard&#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16250" cy="2338070"/>
                    </a:xfrm>
                    <a:prstGeom prst="rect">
                      <a:avLst/>
                    </a:prstGeom>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707392" behindDoc="0" locked="0" layoutInCell="1" allowOverlap="1" wp14:anchorId="44DF49CD" wp14:editId="6E374D0D">
            <wp:simplePos x="0" y="0"/>
            <wp:positionH relativeFrom="column">
              <wp:posOffset>0</wp:posOffset>
            </wp:positionH>
            <wp:positionV relativeFrom="paragraph">
              <wp:posOffset>336550</wp:posOffset>
            </wp:positionV>
            <wp:extent cx="3048000" cy="2338070"/>
            <wp:effectExtent l="0" t="0" r="0" b="5080"/>
            <wp:wrapSquare wrapText="bothSides"/>
            <wp:docPr id="39" name="Picture 39"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whiteboard&#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48000" cy="2338070"/>
                    </a:xfrm>
                    <a:prstGeom prst="rect">
                      <a:avLst/>
                    </a:prstGeom>
                  </pic:spPr>
                </pic:pic>
              </a:graphicData>
            </a:graphic>
            <wp14:sizeRelH relativeFrom="margin">
              <wp14:pctWidth>0</wp14:pctWidth>
            </wp14:sizeRelH>
            <wp14:sizeRelV relativeFrom="margin">
              <wp14:pctHeight>0</wp14:pctHeight>
            </wp14:sizeRelV>
          </wp:anchor>
        </w:drawing>
      </w:r>
      <w:r w:rsidR="00D664AD" w:rsidRPr="00D664AD">
        <w:rPr>
          <w:b/>
          <w:bCs/>
        </w:rPr>
        <w:t>SECTION 3.4: EXPECTED VELOCITY PROFILE OF OUTPUT COMPONENT</w:t>
      </w:r>
    </w:p>
    <w:p w14:paraId="2770310F" w14:textId="32A0F3DF" w:rsidR="00356806" w:rsidRPr="00AB3611" w:rsidRDefault="00356806" w:rsidP="00356806">
      <w:pPr>
        <w:ind w:firstLine="0"/>
        <w:rPr>
          <w:b/>
          <w:bCs/>
          <w:sz w:val="20"/>
          <w:szCs w:val="20"/>
        </w:rPr>
      </w:pPr>
      <w:r>
        <w:rPr>
          <w:b/>
          <w:bCs/>
        </w:rPr>
        <w:tab/>
      </w:r>
      <w:r>
        <w:rPr>
          <w:b/>
          <w:bCs/>
        </w:rPr>
        <w:tab/>
      </w:r>
      <w:r>
        <w:rPr>
          <w:b/>
          <w:bCs/>
        </w:rPr>
        <w:tab/>
      </w:r>
      <w:r>
        <w:rPr>
          <w:b/>
          <w:bCs/>
        </w:rPr>
        <w:tab/>
      </w:r>
      <w:r w:rsidRPr="00AB3611">
        <w:rPr>
          <w:sz w:val="20"/>
          <w:szCs w:val="20"/>
        </w:rPr>
        <w:t>Fig.1</w:t>
      </w:r>
      <w:r>
        <w:rPr>
          <w:sz w:val="20"/>
          <w:szCs w:val="20"/>
        </w:rPr>
        <w:t>3</w:t>
      </w:r>
      <w:r w:rsidRPr="00AB3611">
        <w:rPr>
          <w:sz w:val="20"/>
          <w:szCs w:val="20"/>
        </w:rPr>
        <w:t xml:space="preserve"> Expected </w:t>
      </w:r>
      <w:r>
        <w:rPr>
          <w:sz w:val="20"/>
          <w:szCs w:val="20"/>
        </w:rPr>
        <w:t>Velocity</w:t>
      </w:r>
      <w:r w:rsidRPr="00AB3611">
        <w:rPr>
          <w:sz w:val="20"/>
          <w:szCs w:val="20"/>
        </w:rPr>
        <w:t xml:space="preserve"> Profile for Point P</w:t>
      </w:r>
    </w:p>
    <w:p w14:paraId="17D252DA" w14:textId="48F017CB" w:rsidR="001239C3" w:rsidRPr="00D664AD" w:rsidRDefault="001239C3" w:rsidP="0016684D">
      <w:pPr>
        <w:ind w:firstLine="0"/>
        <w:jc w:val="left"/>
        <w:rPr>
          <w:b/>
          <w:bCs/>
        </w:rPr>
      </w:pPr>
    </w:p>
    <w:p w14:paraId="4EA27392" w14:textId="46E235D7" w:rsidR="0016684D" w:rsidRPr="00356806" w:rsidRDefault="00356806" w:rsidP="0016684D">
      <w:pPr>
        <w:ind w:firstLine="0"/>
        <w:jc w:val="left"/>
        <w:rPr>
          <w:b/>
          <w:bCs/>
          <w:sz w:val="22"/>
          <w:szCs w:val="22"/>
        </w:rPr>
      </w:pPr>
      <w:r>
        <w:rPr>
          <w:noProof/>
        </w:rPr>
        <w:drawing>
          <wp:anchor distT="0" distB="0" distL="114300" distR="114300" simplePos="0" relativeHeight="251710464" behindDoc="0" locked="0" layoutInCell="1" allowOverlap="1" wp14:anchorId="5771DFCD" wp14:editId="463D8CCA">
            <wp:simplePos x="0" y="0"/>
            <wp:positionH relativeFrom="column">
              <wp:posOffset>3289300</wp:posOffset>
            </wp:positionH>
            <wp:positionV relativeFrom="paragraph">
              <wp:posOffset>375285</wp:posOffset>
            </wp:positionV>
            <wp:extent cx="3003550" cy="2291080"/>
            <wp:effectExtent l="0" t="0" r="6350" b="0"/>
            <wp:wrapSquare wrapText="bothSides"/>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03550" cy="22910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9440" behindDoc="0" locked="0" layoutInCell="1" allowOverlap="1" wp14:anchorId="01D3BE14" wp14:editId="4C63B3F2">
            <wp:simplePos x="0" y="0"/>
            <wp:positionH relativeFrom="column">
              <wp:posOffset>0</wp:posOffset>
            </wp:positionH>
            <wp:positionV relativeFrom="paragraph">
              <wp:posOffset>375285</wp:posOffset>
            </wp:positionV>
            <wp:extent cx="3098800" cy="2291080"/>
            <wp:effectExtent l="0" t="0" r="6350" b="0"/>
            <wp:wrapSquare wrapText="bothSides"/>
            <wp:docPr id="41" name="Picture 41"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whiteboard&#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98800" cy="2291080"/>
                    </a:xfrm>
                    <a:prstGeom prst="rect">
                      <a:avLst/>
                    </a:prstGeom>
                  </pic:spPr>
                </pic:pic>
              </a:graphicData>
            </a:graphic>
            <wp14:sizeRelH relativeFrom="margin">
              <wp14:pctWidth>0</wp14:pctWidth>
            </wp14:sizeRelH>
            <wp14:sizeRelV relativeFrom="margin">
              <wp14:pctHeight>0</wp14:pctHeight>
            </wp14:sizeRelV>
          </wp:anchor>
        </w:drawing>
      </w:r>
      <w:r w:rsidR="00D664AD" w:rsidRPr="00356806">
        <w:rPr>
          <w:b/>
          <w:bCs/>
          <w:sz w:val="22"/>
          <w:szCs w:val="22"/>
        </w:rPr>
        <w:t>SECTION 3.5: EXPECTED ACCELERATION PROFILE OF OUTPUT COMPONENT</w:t>
      </w:r>
    </w:p>
    <w:p w14:paraId="493881F4" w14:textId="29E1ECAB" w:rsidR="0016684D" w:rsidRDefault="00356806" w:rsidP="00356806">
      <w:pPr>
        <w:ind w:firstLine="0"/>
        <w:jc w:val="center"/>
      </w:pPr>
      <w:r w:rsidRPr="00AB3611">
        <w:rPr>
          <w:sz w:val="20"/>
          <w:szCs w:val="20"/>
        </w:rPr>
        <w:t>Fig.1</w:t>
      </w:r>
      <w:r>
        <w:rPr>
          <w:sz w:val="20"/>
          <w:szCs w:val="20"/>
        </w:rPr>
        <w:t>4</w:t>
      </w:r>
      <w:r w:rsidRPr="00AB3611">
        <w:rPr>
          <w:sz w:val="20"/>
          <w:szCs w:val="20"/>
        </w:rPr>
        <w:t xml:space="preserve"> Expected </w:t>
      </w:r>
      <w:r>
        <w:rPr>
          <w:sz w:val="20"/>
          <w:szCs w:val="20"/>
        </w:rPr>
        <w:t>Acceleration</w:t>
      </w:r>
      <w:r w:rsidRPr="00AB3611">
        <w:rPr>
          <w:sz w:val="20"/>
          <w:szCs w:val="20"/>
        </w:rPr>
        <w:t xml:space="preserve"> Profile for Point P</w:t>
      </w:r>
    </w:p>
    <w:p w14:paraId="2CE60392" w14:textId="57062A1D" w:rsidR="00574E0C" w:rsidRPr="00F65D1E" w:rsidRDefault="00F65D1E" w:rsidP="007D4E83">
      <w:pPr>
        <w:ind w:firstLine="0"/>
        <w:jc w:val="left"/>
        <w:rPr>
          <w:b/>
          <w:bCs/>
          <w:sz w:val="28"/>
          <w:szCs w:val="28"/>
        </w:rPr>
      </w:pPr>
      <w:r>
        <w:rPr>
          <w:b/>
          <w:bCs/>
          <w:sz w:val="28"/>
          <w:szCs w:val="28"/>
        </w:rPr>
        <w:t xml:space="preserve">SECTION </w:t>
      </w:r>
      <w:r w:rsidRPr="00F65D1E">
        <w:rPr>
          <w:b/>
          <w:bCs/>
          <w:sz w:val="28"/>
          <w:szCs w:val="28"/>
        </w:rPr>
        <w:t>4. KINEMATICS</w:t>
      </w:r>
    </w:p>
    <w:p w14:paraId="47CD5FBB" w14:textId="69BCBBDB" w:rsidR="00356806" w:rsidRDefault="00F65D1E" w:rsidP="007D4E83">
      <w:pPr>
        <w:ind w:firstLine="0"/>
        <w:jc w:val="left"/>
        <w:rPr>
          <w:b/>
          <w:bCs/>
        </w:rPr>
      </w:pPr>
      <w:r w:rsidRPr="00F65D1E">
        <w:rPr>
          <w:b/>
          <w:bCs/>
        </w:rPr>
        <w:t>SECTION 4.1. EXPECTED SPEED OF OPERATION</w:t>
      </w:r>
    </w:p>
    <w:p w14:paraId="6A801799" w14:textId="010883BB" w:rsidR="00356806" w:rsidRDefault="00A272B3" w:rsidP="007D4E83">
      <w:pPr>
        <w:ind w:firstLine="0"/>
        <w:jc w:val="left"/>
      </w:pPr>
      <w:r>
        <w:t>As</w:t>
      </w:r>
      <w:r w:rsidR="00C93278">
        <w:t xml:space="preserve"> per</w:t>
      </w:r>
      <w:r>
        <w:t xml:space="preserve"> </w:t>
      </w:r>
      <w:r w:rsidR="00EB32D3">
        <w:t xml:space="preserve">Samuel Doughty et. </w:t>
      </w:r>
      <w:r w:rsidR="00226298">
        <w:t>a</w:t>
      </w:r>
      <w:r w:rsidR="00EB32D3">
        <w:t>l [</w:t>
      </w:r>
      <w:r w:rsidR="002664B4">
        <w:t>1</w:t>
      </w:r>
      <w:r w:rsidR="00EB32D3">
        <w:t>]</w:t>
      </w:r>
      <w:r w:rsidR="002664B4">
        <w:t xml:space="preserve">, </w:t>
      </w:r>
      <w:r w:rsidR="00C93278">
        <w:t xml:space="preserve">maximum </w:t>
      </w:r>
      <w:r w:rsidR="002664B4">
        <w:t>velocity</w:t>
      </w:r>
      <w:r w:rsidR="00C93278">
        <w:t xml:space="preserve"> is expected to be </w:t>
      </w:r>
      <w:proofErr w:type="spellStart"/>
      <w:r w:rsidR="00C93278">
        <w:t>v</w:t>
      </w:r>
      <w:r w:rsidR="00C93278" w:rsidRPr="00C93278">
        <w:rPr>
          <w:vertAlign w:val="subscript"/>
        </w:rPr>
        <w:t>max</w:t>
      </w:r>
      <w:proofErr w:type="spellEnd"/>
      <w:r w:rsidR="002664B4">
        <w:t xml:space="preserve"> </w:t>
      </w:r>
      <w:r w:rsidR="00C93278">
        <w:t>= 923.33mm/s</w:t>
      </w:r>
      <w:r w:rsidR="00D12D5D">
        <w:t xml:space="preserve"> for input of 1rad/s</w:t>
      </w:r>
      <w:r w:rsidR="00C93278">
        <w:t xml:space="preserve">. Since </w:t>
      </w:r>
      <w:r w:rsidR="00985D98">
        <w:t xml:space="preserve">the </w:t>
      </w:r>
      <w:r w:rsidR="00C93278">
        <w:t>dimensions and locations are changed for the purpose of study,</w:t>
      </w:r>
      <w:r w:rsidR="00C93278" w:rsidRPr="00C93278">
        <w:t xml:space="preserve"> </w:t>
      </w:r>
      <w:r w:rsidR="00C93278">
        <w:t>maximum velocity is expected to change. Further details are to be presented in term 1.</w:t>
      </w:r>
    </w:p>
    <w:p w14:paraId="6C70F3D2" w14:textId="73C39BDC" w:rsidR="00574E0C" w:rsidRPr="00F65D1E" w:rsidRDefault="00F65D1E" w:rsidP="007D4E83">
      <w:pPr>
        <w:ind w:firstLine="0"/>
        <w:jc w:val="left"/>
        <w:rPr>
          <w:b/>
          <w:bCs/>
        </w:rPr>
      </w:pPr>
      <w:r w:rsidRPr="00F65D1E">
        <w:rPr>
          <w:b/>
          <w:bCs/>
        </w:rPr>
        <w:t>SECTION 4.2. POSSIBLE PROBLEMS WITH EXTREME SPEEDS</w:t>
      </w:r>
    </w:p>
    <w:p w14:paraId="5C9D85B8" w14:textId="2BC6BB38" w:rsidR="009706AB" w:rsidRPr="00F65D1E" w:rsidRDefault="001405FD" w:rsidP="007D4E83">
      <w:pPr>
        <w:ind w:firstLine="0"/>
        <w:jc w:val="left"/>
        <w:rPr>
          <w:b/>
          <w:bCs/>
          <w:sz w:val="22"/>
          <w:szCs w:val="22"/>
        </w:rPr>
      </w:pPr>
      <w:r w:rsidRPr="00F65D1E">
        <w:rPr>
          <w:b/>
          <w:bCs/>
          <w:sz w:val="22"/>
          <w:szCs w:val="22"/>
        </w:rPr>
        <w:t xml:space="preserve">Very </w:t>
      </w:r>
      <w:r w:rsidR="009706AB" w:rsidRPr="00F65D1E">
        <w:rPr>
          <w:b/>
          <w:bCs/>
          <w:sz w:val="22"/>
          <w:szCs w:val="22"/>
        </w:rPr>
        <w:t>High speed</w:t>
      </w:r>
    </w:p>
    <w:p w14:paraId="0DD82254" w14:textId="3A335B49" w:rsidR="00574E0C" w:rsidRDefault="009706AB" w:rsidP="009706AB">
      <w:pPr>
        <w:ind w:firstLine="0"/>
      </w:pPr>
      <w:r>
        <w:t>At high speed, there will be high impact force on the boxes which will impart velocity to the boxes causing them to disorient. This impact force doesn’t only damage boxes but also causes</w:t>
      </w:r>
      <w:r w:rsidR="00471FBE">
        <w:t xml:space="preserve"> </w:t>
      </w:r>
      <w:r>
        <w:lastRenderedPageBreak/>
        <w:t>impact</w:t>
      </w:r>
      <w:r w:rsidR="00471FBE">
        <w:t xml:space="preserve"> on</w:t>
      </w:r>
      <w:r>
        <w:t xml:space="preserve"> joints</w:t>
      </w:r>
      <w:r w:rsidR="00471FBE">
        <w:t xml:space="preserve"> of the mechanism and causes vibration</w:t>
      </w:r>
      <w:r>
        <w:t>. The transportation of boxes is no more synchronised because of the prior disorientation. The balancing time of line production system is disturbed.</w:t>
      </w:r>
      <w:r w:rsidR="00471FBE">
        <w:t xml:space="preserve"> The boxes get out of line from transportation system. </w:t>
      </w:r>
    </w:p>
    <w:p w14:paraId="253E7CF0" w14:textId="228A5D2A" w:rsidR="00471FBE" w:rsidRPr="00F65D1E" w:rsidRDefault="001405FD" w:rsidP="009706AB">
      <w:pPr>
        <w:ind w:firstLine="0"/>
        <w:rPr>
          <w:b/>
          <w:bCs/>
          <w:sz w:val="22"/>
          <w:szCs w:val="22"/>
        </w:rPr>
      </w:pPr>
      <w:r w:rsidRPr="00F65D1E">
        <w:rPr>
          <w:b/>
          <w:bCs/>
          <w:sz w:val="22"/>
          <w:szCs w:val="22"/>
        </w:rPr>
        <w:t>Very low</w:t>
      </w:r>
      <w:r w:rsidR="00471FBE" w:rsidRPr="00F65D1E">
        <w:rPr>
          <w:b/>
          <w:bCs/>
          <w:sz w:val="22"/>
          <w:szCs w:val="22"/>
        </w:rPr>
        <w:t xml:space="preserve"> speed</w:t>
      </w:r>
    </w:p>
    <w:p w14:paraId="3FBF5D8A" w14:textId="6905AB2C" w:rsidR="00471FBE" w:rsidRDefault="00471FBE" w:rsidP="009706AB">
      <w:pPr>
        <w:ind w:firstLine="0"/>
      </w:pPr>
      <w:r>
        <w:t>At slow speed, the boxes will transport slowly and</w:t>
      </w:r>
      <w:r w:rsidR="001405FD">
        <w:t xml:space="preserve"> therefore the production rate decreases. </w:t>
      </w:r>
    </w:p>
    <w:p w14:paraId="19849DB7" w14:textId="1F9857C3" w:rsidR="001405FD" w:rsidRDefault="001405FD" w:rsidP="009706AB">
      <w:pPr>
        <w:ind w:firstLine="0"/>
      </w:pPr>
      <w:r>
        <w:t>In both cases there is disturbance in balancing time for the entire in-house assembly.</w:t>
      </w:r>
    </w:p>
    <w:p w14:paraId="735F5066" w14:textId="2A9C4AF3" w:rsidR="00FA2227" w:rsidRDefault="00FA2227" w:rsidP="007D4E83">
      <w:pPr>
        <w:ind w:firstLine="0"/>
        <w:jc w:val="left"/>
      </w:pPr>
    </w:p>
    <w:p w14:paraId="48F40359" w14:textId="330CC8E8" w:rsidR="00FA2227" w:rsidRPr="00D664AD" w:rsidRDefault="00D664AD" w:rsidP="007D4E83">
      <w:pPr>
        <w:ind w:firstLine="0"/>
        <w:jc w:val="left"/>
        <w:rPr>
          <w:b/>
          <w:bCs/>
        </w:rPr>
      </w:pPr>
      <w:r w:rsidRPr="00D664AD">
        <w:rPr>
          <w:b/>
          <w:bCs/>
        </w:rPr>
        <w:t xml:space="preserve">REFERENCES </w:t>
      </w:r>
    </w:p>
    <w:p w14:paraId="046CB32A" w14:textId="10684B12" w:rsidR="00FA2227" w:rsidRDefault="00FA2227" w:rsidP="002E7BE6">
      <w:pPr>
        <w:ind w:firstLine="0"/>
      </w:pPr>
      <w:r>
        <w:t>[1]</w:t>
      </w:r>
      <w:r w:rsidR="001830CA">
        <w:t xml:space="preserve"> Doughty S. (2013). Box Transfer Mechanism Analysis, Mechanizer</w:t>
      </w:r>
    </w:p>
    <w:p w14:paraId="0C14B4E7" w14:textId="6DB15DA2" w:rsidR="008328C0" w:rsidRDefault="008328C0" w:rsidP="002E7BE6">
      <w:pPr>
        <w:ind w:firstLine="0"/>
      </w:pPr>
      <w:r>
        <w:t xml:space="preserve">[2] Dharmendra Sinha et al. Kinematic Analysis of Package Convey Mechanism, </w:t>
      </w:r>
      <w:proofErr w:type="gramStart"/>
      <w:r w:rsidR="002E7BE6">
        <w:t xml:space="preserve">ijraset,  </w:t>
      </w:r>
      <w:r>
        <w:t xml:space="preserve"> </w:t>
      </w:r>
      <w:proofErr w:type="gramEnd"/>
      <w:r>
        <w:t xml:space="preserve">     volume 4, Issue IV, April 2016</w:t>
      </w:r>
    </w:p>
    <w:p w14:paraId="4861F647" w14:textId="4CF37625" w:rsidR="003024FF" w:rsidRPr="001830CA" w:rsidRDefault="003024FF" w:rsidP="002E7BE6">
      <w:pPr>
        <w:ind w:firstLine="0"/>
        <w:rPr>
          <w:b/>
          <w:bCs/>
        </w:rPr>
      </w:pPr>
      <w:r>
        <w:t xml:space="preserve">[3] LearnWithFun </w:t>
      </w:r>
      <w:hyperlink r:id="rId34" w:history="1">
        <w:r w:rsidRPr="003024FF">
          <w:rPr>
            <w:rStyle w:val="Hyperlink"/>
            <w:color w:val="0D0D0D" w:themeColor="text1" w:themeTint="F2"/>
            <w:u w:val="none"/>
          </w:rPr>
          <w:t>Final Year Mechanical Project (Box transport Mechanism) - YouTube</w:t>
        </w:r>
      </w:hyperlink>
    </w:p>
    <w:p w14:paraId="38E956D2" w14:textId="46CAB0DB" w:rsidR="00237B31" w:rsidRPr="00434799" w:rsidRDefault="00434799" w:rsidP="007D4E83">
      <w:pPr>
        <w:ind w:firstLine="0"/>
        <w:jc w:val="left"/>
        <w:rPr>
          <w:color w:val="0D0D0D" w:themeColor="text1" w:themeTint="F2"/>
        </w:rPr>
      </w:pPr>
      <w:r>
        <w:t xml:space="preserve">[4] Belt Conveyor </w:t>
      </w:r>
      <w:hyperlink r:id="rId35" w:history="1">
        <w:r w:rsidRPr="007E1A3B">
          <w:rPr>
            <w:rStyle w:val="Hyperlink"/>
            <w:color w:val="0D0D0D" w:themeColor="text1" w:themeTint="F2"/>
            <w:u w:val="none"/>
          </w:rPr>
          <w:t>https://wardcraftconveyor.com/wp-content/uploads/2016/11/horizontal-belt-conveyor-1-1.jpg</w:t>
        </w:r>
      </w:hyperlink>
    </w:p>
    <w:p w14:paraId="65984429" w14:textId="1CBF8202" w:rsidR="00434799" w:rsidRPr="007E1A3B" w:rsidRDefault="00434799" w:rsidP="007D4E83">
      <w:pPr>
        <w:ind w:firstLine="0"/>
        <w:jc w:val="left"/>
        <w:rPr>
          <w:color w:val="0D0D0D" w:themeColor="text1" w:themeTint="F2"/>
        </w:rPr>
      </w:pPr>
      <w:r>
        <w:t xml:space="preserve">[5] Manual Trolley </w:t>
      </w:r>
      <w:hyperlink r:id="rId36" w:history="1">
        <w:r w:rsidRPr="007E1A3B">
          <w:rPr>
            <w:rStyle w:val="Hyperlink"/>
            <w:color w:val="0D0D0D" w:themeColor="text1" w:themeTint="F2"/>
            <w:u w:val="none"/>
          </w:rPr>
          <w:t>https://5.imimg.com/data5/XP/TS/QH/SELLER-998724/manual-trolley-500x500.jpg</w:t>
        </w:r>
      </w:hyperlink>
    </w:p>
    <w:p w14:paraId="2A7A1008" w14:textId="67E60753" w:rsidR="00434799" w:rsidRDefault="00434799" w:rsidP="007D4E83">
      <w:pPr>
        <w:ind w:firstLine="0"/>
        <w:jc w:val="left"/>
      </w:pPr>
      <w:r>
        <w:t xml:space="preserve">[6] Forklift </w:t>
      </w:r>
      <w:hyperlink r:id="rId37" w:history="1">
        <w:r w:rsidRPr="007E1A3B">
          <w:rPr>
            <w:rStyle w:val="Hyperlink"/>
            <w:color w:val="0D0D0D" w:themeColor="text1" w:themeTint="F2"/>
            <w:u w:val="none"/>
          </w:rPr>
          <w:t>https://media.istockphoto.com/photos/forklift-truck-with-boxes-and-pallet-picture-id469957102</w:t>
        </w:r>
      </w:hyperlink>
    </w:p>
    <w:p w14:paraId="0D37250B" w14:textId="5F8A5382" w:rsidR="00434799" w:rsidRDefault="00434799" w:rsidP="007D4E83">
      <w:pPr>
        <w:ind w:firstLine="0"/>
        <w:jc w:val="left"/>
      </w:pPr>
      <w:r>
        <w:t xml:space="preserve">[7] </w:t>
      </w:r>
      <w:proofErr w:type="spellStart"/>
      <w:r>
        <w:t>Over head</w:t>
      </w:r>
      <w:proofErr w:type="spellEnd"/>
      <w:r>
        <w:t xml:space="preserve"> crane </w:t>
      </w:r>
      <w:hyperlink r:id="rId38" w:history="1">
        <w:r w:rsidRPr="007E1A3B">
          <w:rPr>
            <w:rStyle w:val="Hyperlink"/>
            <w:color w:val="0D0D0D" w:themeColor="text1" w:themeTint="F2"/>
            <w:u w:val="none"/>
          </w:rPr>
          <w:t>https://www.konecranes.com/sites/default/files/styles/5_7_small/public/cxt_underhung_full_2.jpg?itok=ED63o2-4</w:t>
        </w:r>
      </w:hyperlink>
    </w:p>
    <w:p w14:paraId="231D62C0" w14:textId="2B596F19" w:rsidR="00434799" w:rsidRPr="00EB32D3" w:rsidRDefault="007A356F" w:rsidP="007D4E83">
      <w:pPr>
        <w:ind w:firstLine="0"/>
        <w:jc w:val="left"/>
        <w:rPr>
          <w:color w:val="0D0D0D" w:themeColor="text1" w:themeTint="F2"/>
        </w:rPr>
      </w:pPr>
      <w:r>
        <w:t xml:space="preserve">[8] </w:t>
      </w:r>
      <w:hyperlink r:id="rId39" w:history="1">
        <w:r w:rsidRPr="007E1A3B">
          <w:rPr>
            <w:rStyle w:val="Hyperlink"/>
            <w:color w:val="0D0D0D" w:themeColor="text1" w:themeTint="F2"/>
            <w:u w:val="none"/>
          </w:rPr>
          <w:t>3d outline conveyor belt rendering of Royalty Free Vector (vectorstock.com)</w:t>
        </w:r>
      </w:hyperlink>
    </w:p>
    <w:p w14:paraId="2A5DC6EE" w14:textId="6AA57213" w:rsidR="00237B31" w:rsidRDefault="00237B31" w:rsidP="007D4E83">
      <w:pPr>
        <w:ind w:firstLine="0"/>
        <w:jc w:val="left"/>
      </w:pPr>
    </w:p>
    <w:p w14:paraId="68162608" w14:textId="34BDE6A9" w:rsidR="00237B31" w:rsidRDefault="00237B31" w:rsidP="007D4E83">
      <w:pPr>
        <w:ind w:firstLine="0"/>
        <w:jc w:val="left"/>
      </w:pPr>
    </w:p>
    <w:p w14:paraId="7446AE7E" w14:textId="56A11474" w:rsidR="00237B31" w:rsidRDefault="00237B31" w:rsidP="007D4E83">
      <w:pPr>
        <w:ind w:firstLine="0"/>
        <w:jc w:val="left"/>
      </w:pPr>
    </w:p>
    <w:p w14:paraId="7C9A8991" w14:textId="4F9C814D" w:rsidR="00237B31" w:rsidRDefault="00237B31" w:rsidP="007D4E83">
      <w:pPr>
        <w:ind w:firstLine="0"/>
        <w:jc w:val="left"/>
      </w:pPr>
    </w:p>
    <w:p w14:paraId="42194A1A" w14:textId="5F3CAD32" w:rsidR="00237B31" w:rsidRDefault="00237B31" w:rsidP="007D4E83">
      <w:pPr>
        <w:ind w:firstLine="0"/>
        <w:jc w:val="left"/>
      </w:pPr>
    </w:p>
    <w:p w14:paraId="57AABFA8" w14:textId="4C8767D9" w:rsidR="00237B31" w:rsidRDefault="00237B31" w:rsidP="007D4E83">
      <w:pPr>
        <w:ind w:firstLine="0"/>
        <w:jc w:val="left"/>
      </w:pPr>
    </w:p>
    <w:p w14:paraId="2B8B4C15" w14:textId="49D477D2" w:rsidR="00237B31" w:rsidRPr="002B59CC" w:rsidRDefault="00237B31" w:rsidP="007D4E83">
      <w:pPr>
        <w:ind w:firstLine="0"/>
        <w:jc w:val="left"/>
      </w:pPr>
    </w:p>
    <w:sectPr w:rsidR="00237B31" w:rsidRPr="002B59CC" w:rsidSect="003162DC">
      <w:footerReference w:type="default" r:id="rId40"/>
      <w:pgSz w:w="11906" w:h="16838"/>
      <w:pgMar w:top="108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DE318" w14:textId="77777777" w:rsidR="001E43C0" w:rsidRDefault="001E43C0" w:rsidP="00CD49A8">
      <w:pPr>
        <w:spacing w:before="0" w:after="0" w:line="240" w:lineRule="auto"/>
      </w:pPr>
      <w:r>
        <w:separator/>
      </w:r>
    </w:p>
  </w:endnote>
  <w:endnote w:type="continuationSeparator" w:id="0">
    <w:p w14:paraId="5FA09D02" w14:textId="77777777" w:rsidR="001E43C0" w:rsidRDefault="001E43C0" w:rsidP="00CD49A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2356194"/>
      <w:docPartObj>
        <w:docPartGallery w:val="Page Numbers (Bottom of Page)"/>
        <w:docPartUnique/>
      </w:docPartObj>
    </w:sdtPr>
    <w:sdtEndPr>
      <w:rPr>
        <w:noProof/>
      </w:rPr>
    </w:sdtEndPr>
    <w:sdtContent>
      <w:p w14:paraId="1A49D744" w14:textId="6B97BADC" w:rsidR="00E11D6F" w:rsidRDefault="00E11D6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58F849" w14:textId="77777777" w:rsidR="00E11D6F" w:rsidRDefault="00E11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93C07" w14:textId="77777777" w:rsidR="001E43C0" w:rsidRDefault="001E43C0" w:rsidP="00CD49A8">
      <w:pPr>
        <w:spacing w:before="0" w:after="0" w:line="240" w:lineRule="auto"/>
      </w:pPr>
      <w:r>
        <w:separator/>
      </w:r>
    </w:p>
  </w:footnote>
  <w:footnote w:type="continuationSeparator" w:id="0">
    <w:p w14:paraId="3FFF19AF" w14:textId="77777777" w:rsidR="001E43C0" w:rsidRDefault="001E43C0" w:rsidP="00CD49A8">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TO3MDY2MDIysrRU0lEKTi0uzszPAymwqAUAPVhMiSwAAAA="/>
  </w:docVars>
  <w:rsids>
    <w:rsidRoot w:val="00CB0FC5"/>
    <w:rsid w:val="000F2805"/>
    <w:rsid w:val="001239C3"/>
    <w:rsid w:val="001400CC"/>
    <w:rsid w:val="001405FD"/>
    <w:rsid w:val="0016684D"/>
    <w:rsid w:val="001721D9"/>
    <w:rsid w:val="001830CA"/>
    <w:rsid w:val="00186BB1"/>
    <w:rsid w:val="001A668F"/>
    <w:rsid w:val="001C531C"/>
    <w:rsid w:val="001E43C0"/>
    <w:rsid w:val="001F33EC"/>
    <w:rsid w:val="001F53CC"/>
    <w:rsid w:val="00205B51"/>
    <w:rsid w:val="00215D20"/>
    <w:rsid w:val="00226298"/>
    <w:rsid w:val="00237B31"/>
    <w:rsid w:val="002664B4"/>
    <w:rsid w:val="002B2F3E"/>
    <w:rsid w:val="002B59CC"/>
    <w:rsid w:val="002D5A4A"/>
    <w:rsid w:val="002E7BE6"/>
    <w:rsid w:val="002E7D0E"/>
    <w:rsid w:val="003024FF"/>
    <w:rsid w:val="003162DC"/>
    <w:rsid w:val="003266C9"/>
    <w:rsid w:val="003362AB"/>
    <w:rsid w:val="00356806"/>
    <w:rsid w:val="00374E37"/>
    <w:rsid w:val="003D659B"/>
    <w:rsid w:val="003E054A"/>
    <w:rsid w:val="004114FB"/>
    <w:rsid w:val="00415E52"/>
    <w:rsid w:val="00434799"/>
    <w:rsid w:val="00471FBE"/>
    <w:rsid w:val="0049634C"/>
    <w:rsid w:val="004C51B4"/>
    <w:rsid w:val="0053644B"/>
    <w:rsid w:val="00574E0C"/>
    <w:rsid w:val="005870FC"/>
    <w:rsid w:val="00593966"/>
    <w:rsid w:val="00612C8B"/>
    <w:rsid w:val="00617156"/>
    <w:rsid w:val="00623382"/>
    <w:rsid w:val="00625032"/>
    <w:rsid w:val="00635B36"/>
    <w:rsid w:val="006413BC"/>
    <w:rsid w:val="00654535"/>
    <w:rsid w:val="006628CF"/>
    <w:rsid w:val="006B2335"/>
    <w:rsid w:val="006B3FBB"/>
    <w:rsid w:val="00720C51"/>
    <w:rsid w:val="00731461"/>
    <w:rsid w:val="007439D7"/>
    <w:rsid w:val="007757B3"/>
    <w:rsid w:val="00781F94"/>
    <w:rsid w:val="007A34CC"/>
    <w:rsid w:val="007A356F"/>
    <w:rsid w:val="007A5D0E"/>
    <w:rsid w:val="007A6919"/>
    <w:rsid w:val="007D4E83"/>
    <w:rsid w:val="007E1A3B"/>
    <w:rsid w:val="007F1D61"/>
    <w:rsid w:val="00810369"/>
    <w:rsid w:val="00822257"/>
    <w:rsid w:val="008328C0"/>
    <w:rsid w:val="008460C3"/>
    <w:rsid w:val="00882C1E"/>
    <w:rsid w:val="00891279"/>
    <w:rsid w:val="008A59F3"/>
    <w:rsid w:val="008A7F2C"/>
    <w:rsid w:val="008C47E1"/>
    <w:rsid w:val="008F7046"/>
    <w:rsid w:val="009003AC"/>
    <w:rsid w:val="009058A7"/>
    <w:rsid w:val="00920C29"/>
    <w:rsid w:val="009477AC"/>
    <w:rsid w:val="00967710"/>
    <w:rsid w:val="009706AB"/>
    <w:rsid w:val="00985D98"/>
    <w:rsid w:val="00997E93"/>
    <w:rsid w:val="009B7ECD"/>
    <w:rsid w:val="009C3587"/>
    <w:rsid w:val="009D5D76"/>
    <w:rsid w:val="00A272B3"/>
    <w:rsid w:val="00A532D2"/>
    <w:rsid w:val="00A72602"/>
    <w:rsid w:val="00A72DA4"/>
    <w:rsid w:val="00AB3611"/>
    <w:rsid w:val="00B07DA1"/>
    <w:rsid w:val="00B85CA2"/>
    <w:rsid w:val="00BE3910"/>
    <w:rsid w:val="00C227C8"/>
    <w:rsid w:val="00C30B89"/>
    <w:rsid w:val="00C550F9"/>
    <w:rsid w:val="00C60391"/>
    <w:rsid w:val="00C75DF4"/>
    <w:rsid w:val="00C93278"/>
    <w:rsid w:val="00CA5FEE"/>
    <w:rsid w:val="00CB0FC5"/>
    <w:rsid w:val="00CD49A8"/>
    <w:rsid w:val="00CD57F1"/>
    <w:rsid w:val="00D12D5D"/>
    <w:rsid w:val="00D305C5"/>
    <w:rsid w:val="00D32A3B"/>
    <w:rsid w:val="00D3760D"/>
    <w:rsid w:val="00D4092A"/>
    <w:rsid w:val="00D528B9"/>
    <w:rsid w:val="00D664AD"/>
    <w:rsid w:val="00DC5B55"/>
    <w:rsid w:val="00E11D6F"/>
    <w:rsid w:val="00E24B17"/>
    <w:rsid w:val="00E31B2A"/>
    <w:rsid w:val="00E37DFE"/>
    <w:rsid w:val="00E91E13"/>
    <w:rsid w:val="00EB32D3"/>
    <w:rsid w:val="00F076BF"/>
    <w:rsid w:val="00F1106D"/>
    <w:rsid w:val="00F35628"/>
    <w:rsid w:val="00F5321D"/>
    <w:rsid w:val="00F57498"/>
    <w:rsid w:val="00F63CBB"/>
    <w:rsid w:val="00F65D1E"/>
    <w:rsid w:val="00F7651A"/>
    <w:rsid w:val="00F77A9C"/>
    <w:rsid w:val="00FA2227"/>
    <w:rsid w:val="00FA537A"/>
    <w:rsid w:val="00FF25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227F8"/>
  <w15:chartTrackingRefBased/>
  <w15:docId w15:val="{392D616E-830F-4470-9A2D-DF79E4410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FC5"/>
    <w:pPr>
      <w:spacing w:before="120" w:after="120" w:line="360" w:lineRule="auto"/>
      <w:ind w:firstLine="720"/>
      <w:jc w:val="both"/>
    </w:pPr>
    <w:rPr>
      <w:rFonts w:ascii="Times New Roman" w:hAnsi="Times New Roman" w:cs="Times New Roman"/>
      <w:sz w:val="24"/>
      <w:szCs w:val="24"/>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B0FC5"/>
    <w:pPr>
      <w:ind w:firstLine="0"/>
      <w:jc w:val="center"/>
    </w:pPr>
    <w:rPr>
      <w:b/>
      <w:bCs/>
      <w:sz w:val="44"/>
      <w:szCs w:val="44"/>
    </w:rPr>
  </w:style>
  <w:style w:type="character" w:customStyle="1" w:styleId="TitleChar">
    <w:name w:val="Title Char"/>
    <w:basedOn w:val="DefaultParagraphFont"/>
    <w:link w:val="Title"/>
    <w:uiPriority w:val="10"/>
    <w:rsid w:val="00CB0FC5"/>
    <w:rPr>
      <w:rFonts w:ascii="Times New Roman" w:hAnsi="Times New Roman" w:cs="Times New Roman"/>
      <w:b/>
      <w:bCs/>
      <w:sz w:val="44"/>
      <w:szCs w:val="44"/>
      <w:lang w:bidi="mr-IN"/>
    </w:rPr>
  </w:style>
  <w:style w:type="character" w:styleId="Hyperlink">
    <w:name w:val="Hyperlink"/>
    <w:basedOn w:val="DefaultParagraphFont"/>
    <w:uiPriority w:val="99"/>
    <w:unhideWhenUsed/>
    <w:rsid w:val="001830CA"/>
    <w:rPr>
      <w:color w:val="0000FF"/>
      <w:u w:val="single"/>
    </w:rPr>
  </w:style>
  <w:style w:type="character" w:styleId="UnresolvedMention">
    <w:name w:val="Unresolved Mention"/>
    <w:basedOn w:val="DefaultParagraphFont"/>
    <w:uiPriority w:val="99"/>
    <w:semiHidden/>
    <w:unhideWhenUsed/>
    <w:rsid w:val="00434799"/>
    <w:rPr>
      <w:color w:val="605E5C"/>
      <w:shd w:val="clear" w:color="auto" w:fill="E1DFDD"/>
    </w:rPr>
  </w:style>
  <w:style w:type="character" w:styleId="FollowedHyperlink">
    <w:name w:val="FollowedHyperlink"/>
    <w:basedOn w:val="DefaultParagraphFont"/>
    <w:uiPriority w:val="99"/>
    <w:semiHidden/>
    <w:unhideWhenUsed/>
    <w:rsid w:val="002B2F3E"/>
    <w:rPr>
      <w:color w:val="954F72" w:themeColor="followedHyperlink"/>
      <w:u w:val="single"/>
    </w:rPr>
  </w:style>
  <w:style w:type="paragraph" w:styleId="Header">
    <w:name w:val="header"/>
    <w:basedOn w:val="Normal"/>
    <w:link w:val="HeaderChar"/>
    <w:uiPriority w:val="99"/>
    <w:unhideWhenUsed/>
    <w:rsid w:val="00CD49A8"/>
    <w:pPr>
      <w:tabs>
        <w:tab w:val="center" w:pos="4513"/>
        <w:tab w:val="right" w:pos="9026"/>
      </w:tabs>
      <w:spacing w:before="0" w:after="0" w:line="240" w:lineRule="auto"/>
    </w:pPr>
    <w:rPr>
      <w:szCs w:val="21"/>
    </w:rPr>
  </w:style>
  <w:style w:type="character" w:customStyle="1" w:styleId="HeaderChar">
    <w:name w:val="Header Char"/>
    <w:basedOn w:val="DefaultParagraphFont"/>
    <w:link w:val="Header"/>
    <w:uiPriority w:val="99"/>
    <w:rsid w:val="00CD49A8"/>
    <w:rPr>
      <w:rFonts w:ascii="Times New Roman" w:hAnsi="Times New Roman" w:cs="Times New Roman"/>
      <w:sz w:val="24"/>
      <w:szCs w:val="21"/>
      <w:lang w:bidi="mr-IN"/>
    </w:rPr>
  </w:style>
  <w:style w:type="paragraph" w:styleId="Footer">
    <w:name w:val="footer"/>
    <w:basedOn w:val="Normal"/>
    <w:link w:val="FooterChar"/>
    <w:uiPriority w:val="99"/>
    <w:unhideWhenUsed/>
    <w:rsid w:val="00CD49A8"/>
    <w:pPr>
      <w:tabs>
        <w:tab w:val="center" w:pos="4513"/>
        <w:tab w:val="right" w:pos="9026"/>
      </w:tabs>
      <w:spacing w:before="0" w:after="0" w:line="240" w:lineRule="auto"/>
    </w:pPr>
    <w:rPr>
      <w:szCs w:val="21"/>
    </w:rPr>
  </w:style>
  <w:style w:type="character" w:customStyle="1" w:styleId="FooterChar">
    <w:name w:val="Footer Char"/>
    <w:basedOn w:val="DefaultParagraphFont"/>
    <w:link w:val="Footer"/>
    <w:uiPriority w:val="99"/>
    <w:rsid w:val="00CD49A8"/>
    <w:rPr>
      <w:rFonts w:ascii="Times New Roman" w:hAnsi="Times New Roman" w:cs="Times New Roman"/>
      <w:sz w:val="24"/>
      <w:szCs w:val="21"/>
      <w:lang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hyperlink" Target="https://www.vectorstock.com/royalty-free-vector/3d-outline-conveyor-belt-rendering-of-vector-22986138" TargetMode="External"/><Relationship Id="rId21" Type="http://schemas.openxmlformats.org/officeDocument/2006/relationships/image" Target="media/image16.PNG"/><Relationship Id="rId34" Type="http://schemas.openxmlformats.org/officeDocument/2006/relationships/hyperlink" Target="https://www.youtube.com/watch?v=LF7-q3O9guw&amp;ab_channel=LearnWithFun" TargetMode="External"/><Relationship Id="rId42" Type="http://schemas.openxmlformats.org/officeDocument/2006/relationships/theme" Target="theme/theme1.xml"/><Relationship Id="rId7" Type="http://schemas.openxmlformats.org/officeDocument/2006/relationships/image" Target="media/image2.jp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jpeg"/><Relationship Id="rId41"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9.PNG"/><Relationship Id="rId32" Type="http://schemas.openxmlformats.org/officeDocument/2006/relationships/image" Target="media/image27.jpeg"/><Relationship Id="rId37" Type="http://schemas.openxmlformats.org/officeDocument/2006/relationships/hyperlink" Target="https://media.istockphoto.com/photos/forklift-truck-with-boxes-and-pallet-picture-id469957102" TargetMode="External"/><Relationship Id="rId40"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jpeg"/><Relationship Id="rId36" Type="http://schemas.openxmlformats.org/officeDocument/2006/relationships/hyperlink" Target="https://5.imimg.com/data5/XP/TS/QH/SELLER-998724/manual-trolley-500x500.jpg" TargetMode="External"/><Relationship Id="rId10" Type="http://schemas.openxmlformats.org/officeDocument/2006/relationships/image" Target="media/image5.jpeg"/><Relationship Id="rId19" Type="http://schemas.openxmlformats.org/officeDocument/2006/relationships/image" Target="media/image14.PNG"/><Relationship Id="rId31" Type="http://schemas.openxmlformats.org/officeDocument/2006/relationships/image" Target="media/image26.jpe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jp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jpeg"/><Relationship Id="rId35" Type="http://schemas.openxmlformats.org/officeDocument/2006/relationships/hyperlink" Target="https://wardcraftconveyor.com/wp-content/uploads/2016/11/horizontal-belt-conveyor-1-1.jpg" TargetMode="External"/><Relationship Id="rId8" Type="http://schemas.openxmlformats.org/officeDocument/2006/relationships/image" Target="media/image3.PNG"/><Relationship Id="rId3" Type="http://schemas.openxmlformats.org/officeDocument/2006/relationships/webSettings" Target="webSettings.xml"/><Relationship Id="rId12" Type="http://schemas.openxmlformats.org/officeDocument/2006/relationships/image" Target="media/image7.jp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jpeg"/><Relationship Id="rId38" Type="http://schemas.openxmlformats.org/officeDocument/2006/relationships/hyperlink" Target="https://www.konecranes.com/sites/default/files/styles/5_7_small/public/cxt_underhung_full_2.jpg?itok=ED63o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96</TotalTime>
  <Pages>11</Pages>
  <Words>1570</Words>
  <Characters>895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Kumar Thakur</dc:creator>
  <cp:keywords/>
  <dc:description/>
  <cp:lastModifiedBy>Deepak Kumar Thakur</cp:lastModifiedBy>
  <cp:revision>42</cp:revision>
  <cp:lastPrinted>2022-02-06T18:24:00Z</cp:lastPrinted>
  <dcterms:created xsi:type="dcterms:W3CDTF">2022-01-27T08:46:00Z</dcterms:created>
  <dcterms:modified xsi:type="dcterms:W3CDTF">2022-03-01T07:52:00Z</dcterms:modified>
</cp:coreProperties>
</file>